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44071B" w14:textId="3EC67F40" w:rsidR="0067301D" w:rsidRPr="00010F1A" w:rsidRDefault="00B70727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. </w:t>
      </w:r>
      <w:r w:rsidR="006F61AC" w:rsidRPr="00010F1A">
        <w:rPr>
          <w:rFonts w:ascii="Helvetica" w:hAnsi="Helvetica" w:cs="Arial"/>
          <w:sz w:val="20"/>
          <w:lang w:val="lt-LT"/>
        </w:rPr>
        <w:t>Gamybos būdas junginio</w:t>
      </w:r>
      <w:r w:rsidR="0067301D" w:rsidRPr="00010F1A">
        <w:rPr>
          <w:rFonts w:ascii="Helvetica" w:hAnsi="Helvetica" w:cs="Arial"/>
          <w:sz w:val="20"/>
          <w:lang w:val="lt-LT"/>
        </w:rPr>
        <w:t xml:space="preserve"> I :</w:t>
      </w:r>
    </w:p>
    <w:p w14:paraId="3C70EA6C" w14:textId="47A0957C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E42EC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9.75pt;height:139pt">
            <v:imagedata r:id="rId6" o:title=""/>
          </v:shape>
        </w:pict>
      </w:r>
    </w:p>
    <w:p w14:paraId="486940B3" w14:textId="41D662F6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farmaciniu požiūriu priimtinos jo druskos</w:t>
      </w:r>
      <w:r w:rsidR="0067301D" w:rsidRPr="00010F1A">
        <w:rPr>
          <w:rFonts w:ascii="Helvetica" w:hAnsi="Helvetica" w:cs="Arial"/>
          <w:sz w:val="20"/>
          <w:lang w:val="lt-LT"/>
        </w:rPr>
        <w:t xml:space="preserve">, </w:t>
      </w:r>
      <w:r w:rsidRPr="00010F1A">
        <w:rPr>
          <w:rFonts w:ascii="Helvetica" w:hAnsi="Helvetica" w:cs="Arial"/>
          <w:sz w:val="20"/>
          <w:lang w:val="lt-LT"/>
        </w:rPr>
        <w:t>apimantis konvertavimą junginio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):</w:t>
      </w:r>
    </w:p>
    <w:p w14:paraId="7714BDB3" w14:textId="18A46AE1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6CAEFF67">
          <v:shape id="_x0000_i1026" type="#_x0000_t75" style="width:172.8pt;height:142.75pt">
            <v:imagedata r:id="rId7" o:title=""/>
          </v:shape>
        </w:pict>
      </w:r>
    </w:p>
    <w:p w14:paraId="08E3F03E" w14:textId="78EDA2F6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os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I </w:t>
      </w:r>
      <w:r w:rsidRPr="00010F1A">
        <w:rPr>
          <w:rFonts w:ascii="Helvetica" w:hAnsi="Helvetica" w:cs="Arial"/>
          <w:sz w:val="20"/>
          <w:lang w:val="lt-LT"/>
        </w:rPr>
        <w:t>arba farmaciniu požiūriu priimtiną jo drusk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2B842C81" w14:textId="005291A4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08AC0A43" w14:textId="1455E54B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4B12650F" w14:textId="79660AFD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R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alkilo</w:t>
      </w:r>
      <w:r w:rsidRPr="00010F1A">
        <w:rPr>
          <w:rFonts w:ascii="Helvetica" w:hAnsi="Helvetica" w:cs="Arial"/>
          <w:sz w:val="20"/>
          <w:lang w:val="lt-LT"/>
        </w:rPr>
        <w:t>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F61AC"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6F61AC"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>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pasirinktinai pakeisto</w:t>
      </w:r>
      <w:r w:rsidRPr="00010F1A">
        <w:rPr>
          <w:rFonts w:ascii="Helvetica" w:hAnsi="Helvetica" w:cs="Arial"/>
          <w:sz w:val="20"/>
          <w:lang w:val="lt-LT"/>
        </w:rPr>
        <w:t xml:space="preserve">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alkil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r w:rsidRPr="00010F1A">
        <w:rPr>
          <w:rFonts w:ascii="Helvetica" w:hAnsi="Helvetica" w:cs="Arial"/>
          <w:sz w:val="20"/>
          <w:lang w:val="lt-LT"/>
        </w:rPr>
        <w:t>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F61AC" w:rsidRPr="00010F1A">
        <w:rPr>
          <w:rFonts w:ascii="Helvetica" w:hAnsi="Helvetica" w:cs="Arial"/>
          <w:sz w:val="20"/>
          <w:lang w:val="lt-LT"/>
        </w:rPr>
        <w:t>halogenalkil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proofErr w:type="spellEnd"/>
      <w:r w:rsidRPr="00010F1A">
        <w:rPr>
          <w:rFonts w:ascii="Helvetica" w:hAnsi="Helvetica" w:cs="Arial"/>
          <w:sz w:val="20"/>
          <w:lang w:val="lt-LT"/>
        </w:rPr>
        <w:t>, halo</w:t>
      </w:r>
      <w:r w:rsidR="006F61AC" w:rsidRPr="00010F1A">
        <w:rPr>
          <w:rFonts w:ascii="Helvetica" w:hAnsi="Helvetica" w:cs="Arial"/>
          <w:sz w:val="20"/>
          <w:lang w:val="lt-LT"/>
        </w:rPr>
        <w:t>gen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grup</w:t>
      </w:r>
      <w:r w:rsidR="00C37259" w:rsidRPr="00010F1A">
        <w:rPr>
          <w:rFonts w:ascii="Helvetica" w:hAnsi="Helvetica" w:cs="Arial"/>
          <w:sz w:val="20"/>
          <w:lang w:val="lt-LT"/>
        </w:rPr>
        <w:t>e</w:t>
      </w:r>
      <w:r w:rsidRPr="00010F1A">
        <w:rPr>
          <w:rFonts w:ascii="Helvetica" w:hAnsi="Helvetica" w:cs="Arial"/>
          <w:sz w:val="20"/>
          <w:lang w:val="lt-LT"/>
        </w:rPr>
        <w:t xml:space="preserve">; </w:t>
      </w:r>
      <w:r w:rsidR="006F61AC" w:rsidRPr="00010F1A">
        <w:rPr>
          <w:rFonts w:ascii="Helvetica" w:hAnsi="Helvetica" w:cs="Arial"/>
          <w:sz w:val="20"/>
          <w:lang w:val="lt-LT"/>
        </w:rPr>
        <w:t>ir</w:t>
      </w:r>
    </w:p>
    <w:p w14:paraId="112F0952" w14:textId="2F34B1F4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.</w:t>
      </w:r>
    </w:p>
    <w:p w14:paraId="548550E0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7C8329" w14:textId="4DDF2E47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. </w:t>
      </w:r>
      <w:r w:rsidR="00191B80" w:rsidRPr="00010F1A">
        <w:rPr>
          <w:rFonts w:ascii="Helvetica" w:hAnsi="Helvetica" w:cs="Arial"/>
          <w:sz w:val="20"/>
          <w:lang w:val="lt-LT"/>
        </w:rPr>
        <w:t>Būdas pagal 1 punktą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191B80" w:rsidRPr="00010F1A">
        <w:rPr>
          <w:rFonts w:ascii="Helvetica" w:hAnsi="Helvetica" w:cs="Arial"/>
          <w:sz w:val="20"/>
          <w:lang w:val="lt-LT"/>
        </w:rPr>
        <w:t>konversija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191B80" w:rsidRPr="00010F1A">
        <w:rPr>
          <w:rFonts w:ascii="Helvetica" w:hAnsi="Helvetica" w:cs="Arial"/>
          <w:sz w:val="20"/>
          <w:lang w:val="lt-LT"/>
        </w:rPr>
        <w:t>jo druskos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191B80" w:rsidRPr="00010F1A">
        <w:rPr>
          <w:rFonts w:ascii="Helvetica" w:hAnsi="Helvetica" w:cs="Arial"/>
          <w:sz w:val="20"/>
          <w:lang w:val="lt-LT"/>
        </w:rPr>
        <w:t>į junginį</w:t>
      </w:r>
      <w:r w:rsidRPr="00010F1A">
        <w:rPr>
          <w:rFonts w:ascii="Helvetica" w:hAnsi="Helvetica" w:cs="Arial"/>
          <w:sz w:val="20"/>
          <w:lang w:val="lt-LT"/>
        </w:rPr>
        <w:t xml:space="preserve"> I </w:t>
      </w:r>
      <w:r w:rsidR="006F61AC" w:rsidRPr="00010F1A">
        <w:rPr>
          <w:rFonts w:ascii="Helvetica" w:hAnsi="Helvetica" w:cs="Arial"/>
          <w:sz w:val="20"/>
          <w:lang w:val="lt-LT"/>
        </w:rPr>
        <w:t>arba farmaciniu požiūriu priimtin</w:t>
      </w:r>
      <w:r w:rsidR="00191B80" w:rsidRPr="00010F1A">
        <w:rPr>
          <w:rFonts w:ascii="Helvetica" w:hAnsi="Helvetica" w:cs="Arial"/>
          <w:sz w:val="20"/>
          <w:lang w:val="lt-LT"/>
        </w:rPr>
        <w:t>ą</w:t>
      </w:r>
      <w:r w:rsidR="006F61AC" w:rsidRPr="00010F1A">
        <w:rPr>
          <w:rFonts w:ascii="Helvetica" w:hAnsi="Helvetica" w:cs="Arial"/>
          <w:sz w:val="20"/>
          <w:lang w:val="lt-LT"/>
        </w:rPr>
        <w:t xml:space="preserve"> jo drusk</w:t>
      </w:r>
      <w:r w:rsidR="00191B80" w:rsidRPr="00010F1A">
        <w:rPr>
          <w:rFonts w:ascii="Helvetica" w:hAnsi="Helvetica" w:cs="Arial"/>
          <w:sz w:val="20"/>
          <w:lang w:val="lt-LT"/>
        </w:rPr>
        <w:t>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191B80" w:rsidRPr="00010F1A">
        <w:rPr>
          <w:rFonts w:ascii="Helvetica" w:hAnsi="Helvetica" w:cs="Arial"/>
          <w:sz w:val="20"/>
          <w:lang w:val="lt-LT"/>
        </w:rPr>
        <w:t>apima</w:t>
      </w:r>
      <w:r w:rsidRPr="00010F1A">
        <w:rPr>
          <w:rFonts w:ascii="Helvetica" w:hAnsi="Helvetica" w:cs="Arial"/>
          <w:sz w:val="20"/>
          <w:lang w:val="lt-LT"/>
        </w:rPr>
        <w:t>:</w:t>
      </w:r>
    </w:p>
    <w:p w14:paraId="69B9BE77" w14:textId="0BB3DB90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(A) </w:t>
      </w:r>
      <w:r w:rsidR="00191B80" w:rsidRPr="00010F1A">
        <w:rPr>
          <w:rFonts w:ascii="Helvetica" w:hAnsi="Helvetica" w:cs="Arial"/>
          <w:sz w:val="20"/>
          <w:lang w:val="lt-LT"/>
        </w:rPr>
        <w:t>šias pakopas</w:t>
      </w:r>
      <w:r w:rsidRPr="00010F1A">
        <w:rPr>
          <w:rFonts w:ascii="Helvetica" w:hAnsi="Helvetica" w:cs="Arial"/>
          <w:sz w:val="20"/>
          <w:lang w:val="lt-LT"/>
        </w:rPr>
        <w:t>:</w:t>
      </w:r>
    </w:p>
    <w:p w14:paraId="6D8134B6" w14:textId="141ABECA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) </w:t>
      </w:r>
      <w:r w:rsidR="00D91D8A" w:rsidRPr="00010F1A">
        <w:rPr>
          <w:rFonts w:ascii="Helvetica" w:hAnsi="Helvetica" w:cs="Arial"/>
          <w:sz w:val="20"/>
          <w:lang w:val="lt-LT"/>
        </w:rPr>
        <w:t>sujungimą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D91D8A" w:rsidRPr="00010F1A">
        <w:rPr>
          <w:rFonts w:ascii="Helvetica" w:hAnsi="Helvetica" w:cs="Arial"/>
          <w:sz w:val="20"/>
          <w:lang w:val="lt-LT"/>
        </w:rPr>
        <w:t>jo druskos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D91D8A" w:rsidRPr="00010F1A">
        <w:rPr>
          <w:rFonts w:ascii="Helvetica" w:hAnsi="Helvetica" w:cs="Arial"/>
          <w:sz w:val="20"/>
          <w:lang w:val="lt-LT"/>
        </w:rPr>
        <w:t>su mažiausiai viena pirmąja baze tam, kad būtų pagamintas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II):</w:t>
      </w:r>
    </w:p>
    <w:p w14:paraId="6FEFE8ED" w14:textId="2198F418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65D1CA3">
          <v:shape id="_x0000_i1027" type="#_x0000_t75" style="width:162.8pt;height:125.2pt">
            <v:imagedata r:id="rId8" o:title=""/>
          </v:shape>
        </w:pict>
      </w:r>
    </w:p>
    <w:p w14:paraId="1B4250FE" w14:textId="657CB1F6" w:rsidR="0067301D" w:rsidRPr="00010F1A" w:rsidRDefault="00D91D8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5A29DBC4" w14:textId="749ECE8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) </w:t>
      </w:r>
      <w:r w:rsidR="00D91D8A" w:rsidRPr="00010F1A">
        <w:rPr>
          <w:rFonts w:ascii="Helvetica" w:hAnsi="Helvetica" w:cs="Arial"/>
          <w:sz w:val="20"/>
          <w:lang w:val="lt-LT"/>
        </w:rPr>
        <w:t>sujungimą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D91D8A" w:rsidRPr="00010F1A">
        <w:rPr>
          <w:rFonts w:ascii="Helvetica" w:hAnsi="Helvetica" w:cs="Arial"/>
          <w:sz w:val="20"/>
          <w:lang w:val="lt-LT"/>
        </w:rPr>
        <w:t>jo druskos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D91D8A" w:rsidRPr="00010F1A">
        <w:rPr>
          <w:rFonts w:ascii="Helvetica" w:hAnsi="Helvetica" w:cs="Arial"/>
          <w:sz w:val="20"/>
          <w:lang w:val="lt-LT"/>
        </w:rPr>
        <w:t>su junginiu</w:t>
      </w:r>
      <w:r w:rsidRPr="00010F1A">
        <w:rPr>
          <w:rFonts w:ascii="Helvetica" w:hAnsi="Helvetica" w:cs="Arial"/>
          <w:sz w:val="20"/>
          <w:lang w:val="lt-LT"/>
        </w:rPr>
        <w:t xml:space="preserve"> 1:</w:t>
      </w:r>
    </w:p>
    <w:p w14:paraId="348EFF52" w14:textId="625C581B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641FC2F0">
          <v:shape id="_x0000_i1028" type="#_x0000_t75" style="width:108.95pt;height:129.6pt">
            <v:imagedata r:id="rId9" o:title=""/>
          </v:shape>
        </w:pict>
      </w:r>
    </w:p>
    <w:p w14:paraId="55AED0EC" w14:textId="06C93342" w:rsidR="0067301D" w:rsidRPr="00010F1A" w:rsidRDefault="00D91D8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2DE672EF" w14:textId="1EDD079B" w:rsidR="0067301D" w:rsidRPr="00010F1A" w:rsidRDefault="00E358E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ir mažiausiai viena antrąja baze tam, kad būtų pagamintas junginys</w:t>
      </w:r>
      <w:r w:rsidR="0067301D" w:rsidRPr="00010F1A">
        <w:rPr>
          <w:rFonts w:ascii="Helvetica" w:hAnsi="Helvetica" w:cs="Arial"/>
          <w:sz w:val="20"/>
          <w:lang w:val="lt-LT"/>
        </w:rPr>
        <w:t xml:space="preserve"> I </w:t>
      </w:r>
      <w:r w:rsidR="006F61AC" w:rsidRPr="00010F1A">
        <w:rPr>
          <w:rFonts w:ascii="Helvetica" w:hAnsi="Helvetica" w:cs="Arial"/>
          <w:sz w:val="20"/>
          <w:lang w:val="lt-LT"/>
        </w:rPr>
        <w:t>arba farmaciniu požiūriu priimtin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6A610685" w14:textId="283E2F3F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E358EC" w:rsidRPr="00010F1A">
        <w:rPr>
          <w:rFonts w:ascii="Helvetica" w:hAnsi="Helvetica" w:cs="Arial"/>
          <w:sz w:val="20"/>
          <w:lang w:val="lt-LT"/>
        </w:rPr>
        <w:t>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I),</w:t>
      </w:r>
      <w:r w:rsidRPr="00010F1A">
        <w:rPr>
          <w:rFonts w:ascii="Helvetica" w:hAnsi="Helvetica" w:cs="Arial"/>
          <w:sz w:val="20"/>
          <w:lang w:val="lt-LT"/>
        </w:rPr>
        <w:t xml:space="preserve"> arba </w:t>
      </w:r>
      <w:r w:rsidR="00E358EC" w:rsidRPr="00010F1A">
        <w:rPr>
          <w:rFonts w:ascii="Helvetica" w:hAnsi="Helvetica" w:cs="Arial"/>
          <w:sz w:val="20"/>
          <w:lang w:val="lt-LT"/>
        </w:rPr>
        <w:t>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74412EE" w14:textId="289E8A35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R; </w:t>
      </w:r>
      <w:r w:rsidR="00E358EC" w:rsidRPr="00010F1A">
        <w:rPr>
          <w:rFonts w:ascii="Helvetica" w:hAnsi="Helvetica" w:cs="Arial"/>
          <w:sz w:val="20"/>
          <w:lang w:val="lt-LT"/>
        </w:rPr>
        <w:t>ir</w:t>
      </w:r>
    </w:p>
    <w:p w14:paraId="7996FC8A" w14:textId="6F1A278C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R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alkil</w:t>
      </w:r>
      <w:r w:rsidR="00E358EC" w:rsidRPr="00010F1A">
        <w:rPr>
          <w:rFonts w:ascii="Helvetica" w:hAnsi="Helvetica" w:cs="Arial"/>
          <w:sz w:val="20"/>
          <w:lang w:val="lt-LT"/>
        </w:rPr>
        <w:t>o</w:t>
      </w:r>
      <w:r w:rsidRPr="00010F1A">
        <w:rPr>
          <w:rFonts w:ascii="Helvetica" w:hAnsi="Helvetica" w:cs="Arial"/>
          <w:sz w:val="20"/>
          <w:lang w:val="lt-LT"/>
        </w:rPr>
        <w:t>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F61AC" w:rsidRPr="00010F1A">
        <w:rPr>
          <w:rFonts w:ascii="Helvetica" w:hAnsi="Helvetica" w:cs="Arial"/>
          <w:sz w:val="20"/>
          <w:lang w:val="lt-LT"/>
        </w:rPr>
        <w:t>halogenalkil</w:t>
      </w:r>
      <w:r w:rsidR="00E358EC" w:rsidRPr="00010F1A">
        <w:rPr>
          <w:rFonts w:ascii="Helvetica" w:hAnsi="Helvetica" w:cs="Arial"/>
          <w:sz w:val="20"/>
          <w:lang w:val="lt-LT"/>
        </w:rPr>
        <w:t>o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6F61AC" w:rsidRPr="00010F1A">
        <w:rPr>
          <w:rFonts w:ascii="Helvetica" w:hAnsi="Helvetica" w:cs="Arial"/>
          <w:sz w:val="20"/>
          <w:lang w:val="lt-LT"/>
        </w:rPr>
        <w:t>aril</w:t>
      </w:r>
      <w:r w:rsidR="00E358EC" w:rsidRPr="00010F1A">
        <w:rPr>
          <w:rFonts w:ascii="Helvetica" w:hAnsi="Helvetica" w:cs="Arial"/>
          <w:sz w:val="20"/>
          <w:lang w:val="lt-LT"/>
        </w:rPr>
        <w:t>o</w:t>
      </w:r>
      <w:proofErr w:type="spellEnd"/>
      <w:r w:rsidR="00E358EC" w:rsidRPr="00010F1A">
        <w:rPr>
          <w:rFonts w:ascii="Helvetica" w:hAnsi="Helvetica" w:cs="Arial"/>
          <w:sz w:val="20"/>
          <w:lang w:val="lt-LT"/>
        </w:rPr>
        <w:t>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pasirinktinai pakeisto</w:t>
      </w:r>
      <w:r w:rsidRPr="00010F1A">
        <w:rPr>
          <w:rFonts w:ascii="Helvetica" w:hAnsi="Helvetica" w:cs="Arial"/>
          <w:sz w:val="20"/>
          <w:lang w:val="lt-LT"/>
        </w:rPr>
        <w:t xml:space="preserve">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alkil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r w:rsidRPr="00010F1A">
        <w:rPr>
          <w:rFonts w:ascii="Helvetica" w:hAnsi="Helvetica" w:cs="Arial"/>
          <w:sz w:val="20"/>
          <w:lang w:val="lt-LT"/>
        </w:rPr>
        <w:t>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F61AC" w:rsidRPr="00010F1A">
        <w:rPr>
          <w:rFonts w:ascii="Helvetica" w:hAnsi="Helvetica" w:cs="Arial"/>
          <w:sz w:val="20"/>
          <w:lang w:val="lt-LT"/>
        </w:rPr>
        <w:t>halogenalkil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proofErr w:type="spellEnd"/>
      <w:r w:rsidRPr="00010F1A">
        <w:rPr>
          <w:rFonts w:ascii="Helvetica" w:hAnsi="Helvetica" w:cs="Arial"/>
          <w:sz w:val="20"/>
          <w:lang w:val="lt-LT"/>
        </w:rPr>
        <w:t>, halo</w:t>
      </w:r>
      <w:r w:rsidR="00E358EC" w:rsidRPr="00010F1A">
        <w:rPr>
          <w:rFonts w:ascii="Helvetica" w:hAnsi="Helvetica" w:cs="Arial"/>
          <w:sz w:val="20"/>
          <w:lang w:val="lt-LT"/>
        </w:rPr>
        <w:t>gen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="00E358EC" w:rsidRPr="00010F1A">
        <w:rPr>
          <w:rFonts w:ascii="Helvetica" w:hAnsi="Helvetica" w:cs="Arial"/>
          <w:sz w:val="20"/>
          <w:lang w:val="lt-LT"/>
        </w:rPr>
        <w:t xml:space="preserve"> grup</w:t>
      </w:r>
      <w:r w:rsidR="00C37259" w:rsidRPr="00010F1A">
        <w:rPr>
          <w:rFonts w:ascii="Helvetica" w:hAnsi="Helvetica" w:cs="Arial"/>
          <w:sz w:val="20"/>
          <w:lang w:val="lt-LT"/>
        </w:rPr>
        <w:t>e</w:t>
      </w:r>
      <w:r w:rsidRPr="00010F1A">
        <w:rPr>
          <w:rFonts w:ascii="Helvetica" w:hAnsi="Helvetica" w:cs="Arial"/>
          <w:sz w:val="20"/>
          <w:lang w:val="lt-LT"/>
        </w:rPr>
        <w:t xml:space="preserve">; </w:t>
      </w:r>
      <w:r w:rsidR="00E358EC" w:rsidRPr="00010F1A">
        <w:rPr>
          <w:rFonts w:ascii="Helvetica" w:hAnsi="Helvetica" w:cs="Arial"/>
          <w:sz w:val="20"/>
          <w:lang w:val="lt-LT"/>
        </w:rPr>
        <w:t>arba</w:t>
      </w:r>
    </w:p>
    <w:p w14:paraId="68409851" w14:textId="58BCBC05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(B) </w:t>
      </w:r>
      <w:r w:rsidR="00D91D8A" w:rsidRPr="00010F1A">
        <w:rPr>
          <w:rFonts w:ascii="Helvetica" w:hAnsi="Helvetica" w:cs="Arial"/>
          <w:sz w:val="20"/>
          <w:lang w:val="lt-LT"/>
        </w:rPr>
        <w:t>sujungimą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E358EC" w:rsidRPr="00010F1A">
        <w:rPr>
          <w:rFonts w:ascii="Helvetica" w:hAnsi="Helvetica" w:cs="Arial"/>
          <w:sz w:val="20"/>
          <w:lang w:val="lt-LT"/>
        </w:rPr>
        <w:t>jo druskos su junginiu</w:t>
      </w:r>
      <w:r w:rsidRPr="00010F1A">
        <w:rPr>
          <w:rFonts w:ascii="Helvetica" w:hAnsi="Helvetica" w:cs="Arial"/>
          <w:sz w:val="20"/>
          <w:lang w:val="lt-LT"/>
        </w:rPr>
        <w:t xml:space="preserve"> 1:</w:t>
      </w:r>
    </w:p>
    <w:p w14:paraId="03D982CC" w14:textId="34CD4FE3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184BA6D">
          <v:shape id="_x0000_i1029" type="#_x0000_t75" style="width:98.9pt;height:125.85pt">
            <v:imagedata r:id="rId10" o:title=""/>
          </v:shape>
        </w:pict>
      </w:r>
    </w:p>
    <w:p w14:paraId="1EE6FE01" w14:textId="6E706084" w:rsidR="0067301D" w:rsidRPr="00010F1A" w:rsidRDefault="00E358E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mažiausiai viena trečiąja baze tam, kad būtų pagamintas junginys I arba farmaciniu požiūriu priimtin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1EAB1DAB" w14:textId="40DA4691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E358EC" w:rsidRPr="00010F1A">
        <w:rPr>
          <w:rFonts w:ascii="Helvetica" w:hAnsi="Helvetica" w:cs="Arial"/>
          <w:sz w:val="20"/>
          <w:lang w:val="lt-LT"/>
        </w:rPr>
        <w:t>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)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E358EC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59DF088" w14:textId="3FDF6586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372148DB" w14:textId="2FE47283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R </w:t>
      </w:r>
      <w:r w:rsidR="006F61AC" w:rsidRPr="00010F1A">
        <w:rPr>
          <w:rFonts w:ascii="Helvetica" w:hAnsi="Helvetica" w:cs="Arial"/>
          <w:sz w:val="20"/>
          <w:lang w:val="lt-LT"/>
        </w:rPr>
        <w:t xml:space="preserve">yra pasirinktas </w:t>
      </w:r>
      <w:r w:rsidR="00E358EC" w:rsidRPr="00010F1A">
        <w:rPr>
          <w:rFonts w:ascii="Helvetica" w:hAnsi="Helvetica" w:cs="Arial"/>
          <w:sz w:val="20"/>
          <w:lang w:val="lt-LT"/>
        </w:rPr>
        <w:t>iš -C</w:t>
      </w:r>
      <w:r w:rsidR="00E358EC"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="00E358EC" w:rsidRPr="00010F1A">
        <w:rPr>
          <w:rFonts w:ascii="Helvetica" w:hAnsi="Helvetica" w:cs="Arial"/>
          <w:sz w:val="20"/>
          <w:lang w:val="lt-LT"/>
        </w:rPr>
        <w:t xml:space="preserve"> alkilo, -C</w:t>
      </w:r>
      <w:r w:rsidR="00E358EC"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="00E358EC"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358EC"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="00E358EC"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E358EC"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="00E358EC" w:rsidRPr="00010F1A">
        <w:rPr>
          <w:rFonts w:ascii="Helvetica" w:hAnsi="Helvetica" w:cs="Arial"/>
          <w:sz w:val="20"/>
          <w:lang w:val="lt-LT"/>
        </w:rPr>
        <w:t>, pasirinktinai pakeisto -C</w:t>
      </w:r>
      <w:r w:rsidR="00E358EC"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="00E358EC" w:rsidRPr="00010F1A">
        <w:rPr>
          <w:rFonts w:ascii="Helvetica" w:hAnsi="Helvetica" w:cs="Arial"/>
          <w:sz w:val="20"/>
          <w:lang w:val="lt-LT"/>
        </w:rPr>
        <w:t xml:space="preserve"> alkil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r w:rsidR="00E358EC" w:rsidRPr="00010F1A">
        <w:rPr>
          <w:rFonts w:ascii="Helvetica" w:hAnsi="Helvetica" w:cs="Arial"/>
          <w:sz w:val="20"/>
          <w:lang w:val="lt-LT"/>
        </w:rPr>
        <w:t>, -C</w:t>
      </w:r>
      <w:r w:rsidR="00E358EC"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="00E358EC"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358EC" w:rsidRPr="00010F1A">
        <w:rPr>
          <w:rFonts w:ascii="Helvetica" w:hAnsi="Helvetica" w:cs="Arial"/>
          <w:sz w:val="20"/>
          <w:lang w:val="lt-LT"/>
        </w:rPr>
        <w:t>halogenalkil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proofErr w:type="spellEnd"/>
      <w:r w:rsidR="00E358EC" w:rsidRPr="00010F1A">
        <w:rPr>
          <w:rFonts w:ascii="Helvetica" w:hAnsi="Helvetica" w:cs="Arial"/>
          <w:sz w:val="20"/>
          <w:lang w:val="lt-LT"/>
        </w:rPr>
        <w:t>, halogen</w:t>
      </w:r>
      <w:r w:rsidR="00C37259" w:rsidRPr="00010F1A">
        <w:rPr>
          <w:rFonts w:ascii="Helvetica" w:hAnsi="Helvetica" w:cs="Arial"/>
          <w:sz w:val="20"/>
          <w:lang w:val="lt-LT"/>
        </w:rPr>
        <w:t>u</w:t>
      </w:r>
      <w:r w:rsidR="00E358EC" w:rsidRPr="00010F1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E358EC"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="00E358EC" w:rsidRPr="00010F1A">
        <w:rPr>
          <w:rFonts w:ascii="Helvetica" w:hAnsi="Helvetica" w:cs="Arial"/>
          <w:sz w:val="20"/>
          <w:lang w:val="lt-LT"/>
        </w:rPr>
        <w:t xml:space="preserve"> grup</w:t>
      </w:r>
      <w:r w:rsidR="00C37259" w:rsidRPr="00010F1A">
        <w:rPr>
          <w:rFonts w:ascii="Helvetica" w:hAnsi="Helvetica" w:cs="Arial"/>
          <w:sz w:val="20"/>
          <w:lang w:val="lt-LT"/>
        </w:rPr>
        <w:t>e</w:t>
      </w:r>
      <w:r w:rsidRPr="00010F1A">
        <w:rPr>
          <w:rFonts w:ascii="Helvetica" w:hAnsi="Helvetica" w:cs="Arial"/>
          <w:sz w:val="20"/>
          <w:lang w:val="lt-LT"/>
        </w:rPr>
        <w:t xml:space="preserve">; </w:t>
      </w:r>
      <w:r w:rsidR="00E358EC" w:rsidRPr="00010F1A">
        <w:rPr>
          <w:rFonts w:ascii="Helvetica" w:hAnsi="Helvetica" w:cs="Arial"/>
          <w:sz w:val="20"/>
          <w:lang w:val="lt-LT"/>
        </w:rPr>
        <w:t>ir</w:t>
      </w:r>
    </w:p>
    <w:p w14:paraId="52006886" w14:textId="2472A311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.</w:t>
      </w:r>
    </w:p>
    <w:p w14:paraId="74B6BEC2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C10FC4" w14:textId="4E491D2F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. </w:t>
      </w:r>
      <w:r w:rsidR="00191B80" w:rsidRPr="00010F1A">
        <w:rPr>
          <w:rFonts w:ascii="Helvetica" w:hAnsi="Helvetica" w:cs="Arial"/>
          <w:sz w:val="20"/>
          <w:lang w:val="lt-LT"/>
        </w:rPr>
        <w:t>Būdas pagal 1 punktą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E358EC" w:rsidRPr="00010F1A">
        <w:rPr>
          <w:rFonts w:ascii="Helvetica" w:hAnsi="Helvetica" w:cs="Arial"/>
          <w:sz w:val="20"/>
          <w:lang w:val="lt-LT"/>
        </w:rPr>
        <w:t>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I):</w:t>
      </w:r>
    </w:p>
    <w:p w14:paraId="65605FA2" w14:textId="0E217506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8232FB7">
          <v:shape id="_x0000_i1030" type="#_x0000_t75" style="width:174.05pt;height:139.6pt">
            <v:imagedata r:id="rId11" o:title=""/>
          </v:shape>
        </w:pict>
      </w:r>
    </w:p>
    <w:p w14:paraId="72C02A80" w14:textId="43569F7B" w:rsidR="0067301D" w:rsidRPr="00010F1A" w:rsidRDefault="00C3725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bookmarkStart w:id="0" w:name="_Hlk167634620"/>
      <w:r w:rsidRPr="00010F1A">
        <w:rPr>
          <w:rFonts w:ascii="Helvetica" w:hAnsi="Helvetica" w:cs="Arial"/>
          <w:sz w:val="20"/>
          <w:lang w:val="lt-LT"/>
        </w:rPr>
        <w:t>a</w:t>
      </w:r>
      <w:r w:rsidR="00E358EC" w:rsidRPr="00010F1A">
        <w:rPr>
          <w:rFonts w:ascii="Helvetica" w:hAnsi="Helvetica" w:cs="Arial"/>
          <w:sz w:val="20"/>
          <w:lang w:val="lt-LT"/>
        </w:rPr>
        <w:t>rba jo druska</w:t>
      </w:r>
      <w:bookmarkEnd w:id="0"/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yra pagaminti konvertuojant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II):</w:t>
      </w:r>
    </w:p>
    <w:p w14:paraId="2A05D871" w14:textId="774B8EFE" w:rsidR="004553ED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7A8E5007">
          <v:shape id="_x0000_i1031" type="#_x0000_t75" style="width:187.2pt;height:139pt">
            <v:imagedata r:id="rId12" o:title=""/>
          </v:shape>
        </w:pict>
      </w:r>
    </w:p>
    <w:p w14:paraId="512B5EDE" w14:textId="308540BA" w:rsidR="0067301D" w:rsidRPr="00010F1A" w:rsidRDefault="00C3725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Pr="00010F1A">
        <w:rPr>
          <w:rFonts w:ascii="Helvetica" w:hAnsi="Helvetica" w:cs="Arial"/>
          <w:sz w:val="20"/>
          <w:lang w:val="lt-LT"/>
        </w:rPr>
        <w:t>jo drusk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07E359EC" w14:textId="2A3BFA86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II),</w:t>
      </w:r>
      <w:r w:rsidRPr="00010F1A">
        <w:rPr>
          <w:rFonts w:ascii="Helvetica" w:hAnsi="Helvetica" w:cs="Arial"/>
          <w:sz w:val="20"/>
          <w:lang w:val="lt-LT"/>
        </w:rPr>
        <w:t xml:space="preserve"> arba </w:t>
      </w:r>
      <w:r w:rsidR="00C37259" w:rsidRPr="00010F1A">
        <w:rPr>
          <w:rFonts w:ascii="Helvetica" w:hAnsi="Helvetica" w:cs="Arial"/>
          <w:sz w:val="20"/>
          <w:lang w:val="lt-LT"/>
        </w:rPr>
        <w:t>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694F8DB7" w14:textId="77777777" w:rsidR="00C37259" w:rsidRPr="00010F1A" w:rsidRDefault="00C3725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0967D409" w14:textId="74490C81" w:rsidR="0067301D" w:rsidRPr="00010F1A" w:rsidRDefault="00C3725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>;</w:t>
      </w:r>
    </w:p>
    <w:p w14:paraId="3D42E7F8" w14:textId="7134DAE5" w:rsidR="0067301D" w:rsidRPr="00010F1A" w:rsidRDefault="00C3725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I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40BA8EAB" w14:textId="273A7B0A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C6E6DAE" w14:textId="0D6D5884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79938927" w14:textId="401C950B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arba</w:t>
      </w:r>
    </w:p>
    <w:p w14:paraId="5463DE3E" w14:textId="405D9AD9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651C93E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A20565" w14:textId="5BC6E2A9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4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3</w:t>
      </w:r>
      <w:r w:rsidR="0006791E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III) :</w:t>
      </w:r>
    </w:p>
    <w:p w14:paraId="75D560D2" w14:textId="04381853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64EBE00">
          <v:shape id="_x0000_i1032" type="#_x0000_t75" style="width:193.45pt;height:149pt">
            <v:imagedata r:id="rId13" o:title=""/>
          </v:shape>
        </w:pict>
      </w:r>
    </w:p>
    <w:p w14:paraId="210D2461" w14:textId="53DCBFF8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sujungi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V):</w:t>
      </w:r>
    </w:p>
    <w:p w14:paraId="772375BE" w14:textId="1CF565A3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FE34ED5">
          <v:shape id="_x0000_i1033" type="#_x0000_t75" style="width:195.35pt;height:130.85pt">
            <v:imagedata r:id="rId14" o:title=""/>
          </v:shape>
        </w:pict>
      </w:r>
    </w:p>
    <w:p w14:paraId="10395118" w14:textId="6D708511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su junginiu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):</w:t>
      </w:r>
    </w:p>
    <w:p w14:paraId="26E09B07" w14:textId="34F847E2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269354C2">
          <v:shape id="_x0000_i1034" type="#_x0000_t75" style="width:115.2pt;height:95.15pt">
            <v:imagedata r:id="rId15" o:title=""/>
          </v:shape>
        </w:pict>
      </w:r>
    </w:p>
    <w:p w14:paraId="01E8AD83" w14:textId="7EFF4E5B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tam,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503E14" w:rsidRPr="00010F1A">
        <w:rPr>
          <w:rFonts w:ascii="Helvetica" w:hAnsi="Helvetica" w:cs="Arial"/>
          <w:sz w:val="20"/>
          <w:lang w:val="lt-LT"/>
        </w:rPr>
        <w:t>kad būtų pagamintas junginys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503E14" w:rsidRPr="00010F1A">
        <w:rPr>
          <w:rFonts w:ascii="Helvetica" w:hAnsi="Helvetica" w:cs="Arial"/>
          <w:sz w:val="20"/>
          <w:lang w:val="lt-LT"/>
        </w:rPr>
        <w:t>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56551902" w14:textId="4E36A7C9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54677ADA" w14:textId="77777777" w:rsidR="00503E14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2A1D20F3" w14:textId="6F4CB2E2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;</w:t>
      </w:r>
    </w:p>
    <w:p w14:paraId="3BEC5753" w14:textId="25882098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b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Cl, F, -O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6</w:t>
      </w:r>
      <w:r w:rsidRPr="00010F1A">
        <w:rPr>
          <w:rFonts w:ascii="Helvetica" w:hAnsi="Helvetica" w:cs="Arial"/>
          <w:sz w:val="20"/>
          <w:lang w:val="lt-LT"/>
        </w:rPr>
        <w:t>F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5</w:t>
      </w:r>
      <w:r w:rsidRPr="00010F1A">
        <w:rPr>
          <w:rFonts w:ascii="Helvetica" w:hAnsi="Helvetica" w:cs="Arial"/>
          <w:sz w:val="20"/>
          <w:lang w:val="lt-LT"/>
        </w:rPr>
        <w:t>,</w:t>
      </w:r>
    </w:p>
    <w:p w14:paraId="77DB3B15" w14:textId="3410F401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4244E29">
          <v:shape id="_x0000_i1035" type="#_x0000_t75" style="width:164.05pt;height:62pt">
            <v:imagedata r:id="rId16" o:title=""/>
          </v:shape>
        </w:pict>
      </w:r>
    </w:p>
    <w:p w14:paraId="2382B2C9" w14:textId="6D81BD5D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 xml:space="preserve">I; </w:t>
      </w:r>
      <w:r w:rsidR="00503E14" w:rsidRPr="00010F1A">
        <w:rPr>
          <w:rFonts w:ascii="Helvetica" w:hAnsi="Helvetica" w:cs="Arial"/>
          <w:sz w:val="20"/>
          <w:lang w:val="lt-LT"/>
        </w:rPr>
        <w:t>ir</w:t>
      </w:r>
    </w:p>
    <w:p w14:paraId="07512738" w14:textId="364C7AE7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4F5A42AB" w14:textId="254A838F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</w:t>
      </w:r>
      <w:r w:rsidR="00503E14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5F2939F9" w14:textId="091D7B5C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503E14" w:rsidRPr="00010F1A">
        <w:rPr>
          <w:rFonts w:ascii="Helvetica" w:hAnsi="Helvetica" w:cs="Arial"/>
          <w:sz w:val="20"/>
          <w:lang w:val="lt-LT"/>
        </w:rPr>
        <w:t>arba</w:t>
      </w:r>
    </w:p>
    <w:p w14:paraId="1FE5AB68" w14:textId="121F2EA4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48ED839B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DEAE71" w14:textId="1BFEB246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5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4</w:t>
      </w:r>
      <w:r w:rsidR="00503E14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IV):</w:t>
      </w:r>
    </w:p>
    <w:p w14:paraId="4AC058E9" w14:textId="34066E05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6C65B8E">
          <v:shape id="_x0000_i1036" type="#_x0000_t75" style="width:183.45pt;height:122.7pt">
            <v:imagedata r:id="rId17" o:title=""/>
          </v:shape>
        </w:pict>
      </w:r>
    </w:p>
    <w:p w14:paraId="76782EE5" w14:textId="1530AEBE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 konvertuoj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) :</w:t>
      </w:r>
    </w:p>
    <w:p w14:paraId="531961A9" w14:textId="3E1BC233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CBF55D9">
          <v:shape id="_x0000_i1037" type="#_x0000_t75" style="width:162.8pt;height:127.7pt">
            <v:imagedata r:id="rId18" o:title=""/>
          </v:shape>
        </w:pict>
      </w:r>
    </w:p>
    <w:p w14:paraId="7BAC0C43" w14:textId="0CC00C8C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125F56F6" w14:textId="4E887AC1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6E97CF24" w14:textId="27DFE96E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50F2859F" w14:textId="25B6D9BB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B1D692C" w14:textId="77777777" w:rsidR="00881E9B" w:rsidRPr="00010F1A" w:rsidRDefault="00881E9B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FD142F" w14:textId="7ACC87E7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6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5</w:t>
      </w:r>
      <w:r w:rsidR="00503E14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VI) :</w:t>
      </w:r>
    </w:p>
    <w:p w14:paraId="790FE4CE" w14:textId="51DE60B6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E2C86AE">
          <v:shape id="_x0000_i1038" type="#_x0000_t75" style="width:156.5pt;height:121.45pt">
            <v:imagedata r:id="rId19" o:title=""/>
          </v:shape>
        </w:pict>
      </w:r>
    </w:p>
    <w:p w14:paraId="7C8D464C" w14:textId="6A3504B9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sujungi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2:</w:t>
      </w:r>
    </w:p>
    <w:p w14:paraId="30B0C207" w14:textId="50988561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6E45C097">
          <v:shape id="_x0000_i1039" type="#_x0000_t75" style="width:69.5pt;height:133.35pt">
            <v:imagedata r:id="rId20" o:title=""/>
          </v:shape>
        </w:pict>
      </w:r>
    </w:p>
    <w:p w14:paraId="52CED602" w14:textId="541D187E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su junginiu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) :</w:t>
      </w:r>
    </w:p>
    <w:p w14:paraId="16E726AB" w14:textId="6D45C7F4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BB442CB">
          <v:shape id="_x0000_i1040" type="#_x0000_t75" style="width:107.7pt;height:103.95pt">
            <v:imagedata r:id="rId21" o:title=""/>
          </v:shape>
        </w:pict>
      </w:r>
    </w:p>
    <w:p w14:paraId="63F4E311" w14:textId="0CB23B4E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980726" w:rsidRPr="00010F1A">
        <w:rPr>
          <w:rFonts w:ascii="Helvetica" w:hAnsi="Helvetica" w:cs="Arial"/>
          <w:sz w:val="20"/>
          <w:lang w:val="lt-LT"/>
        </w:rPr>
        <w:t>tam, kad būtų pagamintas junginys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980726" w:rsidRPr="00010F1A">
        <w:rPr>
          <w:rFonts w:ascii="Helvetica" w:hAnsi="Helvetica" w:cs="Arial"/>
          <w:sz w:val="20"/>
          <w:lang w:val="lt-LT"/>
        </w:rPr>
        <w:t>jo druska</w:t>
      </w:r>
      <w:r w:rsidR="0067301D" w:rsidRPr="00010F1A">
        <w:rPr>
          <w:rFonts w:ascii="Helvetica" w:hAnsi="Helvetica" w:cs="Arial"/>
          <w:sz w:val="20"/>
          <w:lang w:val="lt-LT"/>
        </w:rPr>
        <w:t xml:space="preserve">, </w:t>
      </w: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980726" w:rsidRPr="00010F1A">
        <w:rPr>
          <w:rFonts w:ascii="Helvetica" w:hAnsi="Helvetica" w:cs="Arial"/>
          <w:sz w:val="20"/>
          <w:lang w:val="lt-LT"/>
        </w:rPr>
        <w:t>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44B7E2EF" w14:textId="226FCCC3" w:rsidR="0067301D" w:rsidRPr="00010F1A" w:rsidRDefault="0098072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</w:t>
      </w:r>
      <w:r w:rsidR="0067301D" w:rsidRPr="00010F1A">
        <w:rPr>
          <w:rFonts w:ascii="Helvetica" w:hAnsi="Helvetica" w:cs="Arial"/>
          <w:sz w:val="20"/>
          <w:lang w:val="lt-LT"/>
        </w:rPr>
        <w:t>;</w:t>
      </w:r>
    </w:p>
    <w:p w14:paraId="5D89C9E8" w14:textId="0E7489CB" w:rsidR="0067301D" w:rsidRPr="00010F1A" w:rsidRDefault="0098072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31486CB3" w14:textId="27D6EF03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d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.</w:t>
      </w:r>
    </w:p>
    <w:p w14:paraId="427ED11D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292752" w14:textId="7B9C1DC1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7. </w:t>
      </w:r>
      <w:r w:rsidR="006F61AC" w:rsidRPr="00010F1A">
        <w:rPr>
          <w:rFonts w:ascii="Helvetica" w:hAnsi="Helvetica" w:cs="Arial"/>
          <w:sz w:val="20"/>
          <w:lang w:val="lt-LT"/>
        </w:rPr>
        <w:t>Gamybos būdas junginio</w:t>
      </w:r>
      <w:r w:rsidRPr="00010F1A">
        <w:rPr>
          <w:rFonts w:ascii="Helvetica" w:hAnsi="Helvetica" w:cs="Arial"/>
          <w:sz w:val="20"/>
          <w:lang w:val="lt-LT"/>
        </w:rPr>
        <w:t xml:space="preserve"> I:</w:t>
      </w:r>
    </w:p>
    <w:p w14:paraId="2000A21E" w14:textId="641FA334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7D867A1">
          <v:shape id="_x0000_i1041" type="#_x0000_t75" style="width:232.9pt;height:145.25pt">
            <v:imagedata r:id="rId22" o:title=""/>
          </v:shape>
        </w:pict>
      </w:r>
    </w:p>
    <w:p w14:paraId="0A0FE7AA" w14:textId="0838EA12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farmaciniu požiūriu priimtin</w:t>
      </w:r>
      <w:r w:rsidR="00980726" w:rsidRPr="00010F1A">
        <w:rPr>
          <w:rFonts w:ascii="Helvetica" w:hAnsi="Helvetica" w:cs="Arial"/>
          <w:sz w:val="20"/>
          <w:lang w:val="lt-LT"/>
        </w:rPr>
        <w:t>os</w:t>
      </w:r>
      <w:r w:rsidRPr="00010F1A">
        <w:rPr>
          <w:rFonts w:ascii="Helvetica" w:hAnsi="Helvetica" w:cs="Arial"/>
          <w:sz w:val="20"/>
          <w:lang w:val="lt-LT"/>
        </w:rPr>
        <w:t xml:space="preserve"> jo drusk</w:t>
      </w:r>
      <w:r w:rsidR="00980726" w:rsidRPr="00010F1A">
        <w:rPr>
          <w:rFonts w:ascii="Helvetica" w:hAnsi="Helvetica" w:cs="Arial"/>
          <w:sz w:val="20"/>
          <w:lang w:val="lt-LT"/>
        </w:rPr>
        <w:t>os</w:t>
      </w:r>
      <w:r w:rsidR="0067301D" w:rsidRPr="00010F1A">
        <w:rPr>
          <w:rFonts w:ascii="Helvetica" w:hAnsi="Helvetica" w:cs="Arial"/>
          <w:sz w:val="20"/>
          <w:lang w:val="lt-LT"/>
        </w:rPr>
        <w:t xml:space="preserve">, </w:t>
      </w:r>
      <w:r w:rsidRPr="00010F1A">
        <w:rPr>
          <w:rFonts w:ascii="Helvetica" w:hAnsi="Helvetica" w:cs="Arial"/>
          <w:sz w:val="20"/>
          <w:lang w:val="lt-LT"/>
        </w:rPr>
        <w:t>apimantis konvertavimą junginio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I):</w:t>
      </w:r>
    </w:p>
    <w:p w14:paraId="080DEF5D" w14:textId="5D4E190C" w:rsidR="00881E9B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546D2526">
          <v:shape id="_x0000_i1042" type="#_x0000_t75" style="width:211pt;height:150.25pt">
            <v:imagedata r:id="rId23" o:title=""/>
          </v:shape>
        </w:pict>
      </w:r>
    </w:p>
    <w:p w14:paraId="1F370DF9" w14:textId="0D81CD9D" w:rsidR="0067301D" w:rsidRPr="00010F1A" w:rsidRDefault="0098072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os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I </w:t>
      </w:r>
      <w:r w:rsidR="006F61AC" w:rsidRPr="00010F1A">
        <w:rPr>
          <w:rFonts w:ascii="Helvetica" w:hAnsi="Helvetica" w:cs="Arial"/>
          <w:sz w:val="20"/>
          <w:lang w:val="lt-LT"/>
        </w:rPr>
        <w:t>arba farmaciniu požiūriu priimtin</w:t>
      </w:r>
      <w:r w:rsidRPr="00010F1A">
        <w:rPr>
          <w:rFonts w:ascii="Helvetica" w:hAnsi="Helvetica" w:cs="Arial"/>
          <w:sz w:val="20"/>
          <w:lang w:val="lt-LT"/>
        </w:rPr>
        <w:t>ą</w:t>
      </w:r>
      <w:r w:rsidR="006F61AC" w:rsidRPr="00010F1A">
        <w:rPr>
          <w:rFonts w:ascii="Helvetica" w:hAnsi="Helvetica" w:cs="Arial"/>
          <w:sz w:val="20"/>
          <w:lang w:val="lt-LT"/>
        </w:rPr>
        <w:t xml:space="preserve"> jo drusk</w:t>
      </w:r>
      <w:r w:rsidRPr="00010F1A">
        <w:rPr>
          <w:rFonts w:ascii="Helvetica" w:hAnsi="Helvetica" w:cs="Arial"/>
          <w:sz w:val="20"/>
          <w:lang w:val="lt-LT"/>
        </w:rPr>
        <w:t>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1E1FB930" w14:textId="7238E414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980726" w:rsidRPr="00010F1A">
        <w:rPr>
          <w:rFonts w:ascii="Helvetica" w:hAnsi="Helvetica" w:cs="Arial"/>
          <w:sz w:val="20"/>
          <w:lang w:val="lt-LT"/>
        </w:rPr>
        <w:t>jo druskoje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7301D" w:rsidRPr="00010F1A">
        <w:rPr>
          <w:rFonts w:ascii="Helvetica" w:hAnsi="Helvetica" w:cs="Arial"/>
          <w:sz w:val="20"/>
          <w:lang w:val="lt-LT"/>
        </w:rPr>
        <w:t>X</w:t>
      </w:r>
      <w:r w:rsidR="0067301D"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="0067301D"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="0067301D"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67301D" w:rsidRPr="00010F1A">
        <w:rPr>
          <w:rFonts w:ascii="Helvetica" w:hAnsi="Helvetica" w:cs="Arial"/>
          <w:sz w:val="20"/>
          <w:lang w:val="lt-LT"/>
        </w:rPr>
        <w:t>I.</w:t>
      </w:r>
    </w:p>
    <w:p w14:paraId="2DA64724" w14:textId="77777777" w:rsidR="00881E9B" w:rsidRPr="00010F1A" w:rsidRDefault="00881E9B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1034F6" w14:textId="422818B4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8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7</w:t>
      </w:r>
      <w:r w:rsidR="00980726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VIII):</w:t>
      </w:r>
    </w:p>
    <w:p w14:paraId="0232A97B" w14:textId="7C02025C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DC3B2F1">
          <v:shape id="_x0000_i1043" type="#_x0000_t75" style="width:219.15pt;height:145.9pt">
            <v:imagedata r:id="rId24" o:title=""/>
          </v:shape>
        </w:pict>
      </w:r>
    </w:p>
    <w:p w14:paraId="007BFA22" w14:textId="0B70BC62" w:rsidR="0067301D" w:rsidRPr="00010F1A" w:rsidRDefault="0098072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 konvertuoj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X) :</w:t>
      </w:r>
    </w:p>
    <w:p w14:paraId="6712D060" w14:textId="785B027A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720E873">
          <v:shape id="_x0000_i1044" type="#_x0000_t75" style="width:230.4pt;height:142.1pt">
            <v:imagedata r:id="rId25" o:title=""/>
          </v:shape>
        </w:pict>
      </w:r>
    </w:p>
    <w:p w14:paraId="2F37A65F" w14:textId="797B7BFD" w:rsidR="0067301D" w:rsidRPr="00010F1A" w:rsidRDefault="0098072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04F667F2" w14:textId="1926ABCC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X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980726" w:rsidRPr="00010F1A">
        <w:rPr>
          <w:rFonts w:ascii="Helvetica" w:hAnsi="Helvetica" w:cs="Arial"/>
          <w:sz w:val="20"/>
          <w:lang w:val="lt-LT"/>
        </w:rPr>
        <w:t>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7BFE62A6" w14:textId="6FC2305A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 xml:space="preserve">I; </w:t>
      </w:r>
      <w:r w:rsidR="00980726" w:rsidRPr="00010F1A">
        <w:rPr>
          <w:rFonts w:ascii="Helvetica" w:hAnsi="Helvetica" w:cs="Arial"/>
          <w:sz w:val="20"/>
          <w:lang w:val="lt-LT"/>
        </w:rPr>
        <w:t>ir</w:t>
      </w:r>
    </w:p>
    <w:p w14:paraId="5DC6140B" w14:textId="6F4295EB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616F0513" w14:textId="07C5E8B5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</w:t>
      </w:r>
      <w:r w:rsidR="00980726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77A8F03C" w14:textId="0427628C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980726" w:rsidRPr="00010F1A">
        <w:rPr>
          <w:rFonts w:ascii="Helvetica" w:hAnsi="Helvetica" w:cs="Arial"/>
          <w:sz w:val="20"/>
          <w:lang w:val="lt-LT"/>
        </w:rPr>
        <w:t>arba</w:t>
      </w:r>
    </w:p>
    <w:p w14:paraId="6FA169A1" w14:textId="13947CBE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E5E2B65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B3765E" w14:textId="7E268531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9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8</w:t>
      </w:r>
      <w:r w:rsidR="00980726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IX):</w:t>
      </w:r>
    </w:p>
    <w:p w14:paraId="49029615" w14:textId="0D7E0332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3D83CC99">
          <v:shape id="_x0000_i1045" type="#_x0000_t75" style="width:232.3pt;height:137.75pt">
            <v:imagedata r:id="rId26" o:title=""/>
          </v:shape>
        </w:pict>
      </w:r>
    </w:p>
    <w:p w14:paraId="4BB7E8E3" w14:textId="26D0A209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sujungi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):</w:t>
      </w:r>
    </w:p>
    <w:p w14:paraId="37C1BC51" w14:textId="467BD5E1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CDEF0B5">
          <v:shape id="_x0000_i1046" type="#_x0000_t75" style="width:237.9pt;height:132.75pt">
            <v:imagedata r:id="rId27" o:title=""/>
          </v:shape>
        </w:pict>
      </w:r>
    </w:p>
    <w:p w14:paraId="696E20AF" w14:textId="2CE50937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su junginiu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):</w:t>
      </w:r>
    </w:p>
    <w:p w14:paraId="165AB808" w14:textId="22657C96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06CC151">
          <v:shape id="_x0000_i1047" type="#_x0000_t75" style="width:115.2pt;height:87.65pt">
            <v:imagedata r:id="rId28" o:title=""/>
          </v:shape>
        </w:pict>
      </w:r>
    </w:p>
    <w:p w14:paraId="40E8B9B5" w14:textId="60933C85" w:rsidR="0067301D" w:rsidRPr="00010F1A" w:rsidRDefault="0098072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tam, kad būtų pagamintas junginys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X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3B293051" w14:textId="3FD4F2E2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EB6105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544BDDB4" w14:textId="6776A370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</w:t>
      </w:r>
      <w:r w:rsidR="00EB6105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7625DA47" w14:textId="2FE8173F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EB6105" w:rsidRPr="00010F1A">
        <w:rPr>
          <w:rFonts w:ascii="Helvetica" w:hAnsi="Helvetica" w:cs="Arial"/>
          <w:sz w:val="20"/>
          <w:lang w:val="lt-LT"/>
        </w:rPr>
        <w:t>arba</w:t>
      </w:r>
    </w:p>
    <w:p w14:paraId="4C8F1875" w14:textId="7B54E8F2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EB6105" w:rsidRPr="00010F1A">
        <w:rPr>
          <w:rFonts w:ascii="Helvetica" w:hAnsi="Helvetica" w:cs="Arial"/>
          <w:sz w:val="20"/>
          <w:lang w:val="lt-LT"/>
        </w:rPr>
        <w:t>ir</w:t>
      </w:r>
    </w:p>
    <w:p w14:paraId="225101AB" w14:textId="1FD02FC4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EB6105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70C0B81" w14:textId="50732209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b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Cl, F, -O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6</w:t>
      </w:r>
      <w:r w:rsidRPr="00010F1A">
        <w:rPr>
          <w:rFonts w:ascii="Helvetica" w:hAnsi="Helvetica" w:cs="Arial"/>
          <w:sz w:val="20"/>
          <w:lang w:val="lt-LT"/>
        </w:rPr>
        <w:t>F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5</w:t>
      </w:r>
      <w:r w:rsidRPr="00010F1A">
        <w:rPr>
          <w:rFonts w:ascii="Helvetica" w:hAnsi="Helvetica" w:cs="Arial"/>
          <w:sz w:val="20"/>
          <w:lang w:val="lt-LT"/>
        </w:rPr>
        <w:t>,</w:t>
      </w:r>
    </w:p>
    <w:p w14:paraId="204B8B2B" w14:textId="01F8CDB6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A41C38A">
          <v:shape id="_x0000_i1048" type="#_x0000_t75" style="width:179.7pt;height:70.1pt">
            <v:imagedata r:id="rId29" o:title=""/>
          </v:shape>
        </w:pict>
      </w:r>
    </w:p>
    <w:p w14:paraId="7D854C77" w14:textId="1D92D4F1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ir</w:t>
      </w:r>
    </w:p>
    <w:p w14:paraId="7DD3704E" w14:textId="24FFDB2C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.</w:t>
      </w:r>
    </w:p>
    <w:p w14:paraId="338862F0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485BBF" w14:textId="44DE4140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0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9</w:t>
      </w:r>
      <w:r w:rsidR="00EB6105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X):</w:t>
      </w:r>
    </w:p>
    <w:p w14:paraId="3A9F7453" w14:textId="41D0BC02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3AFAC615">
          <v:shape id="_x0000_i1049" type="#_x0000_t75" style="width:241.05pt;height:135.85pt">
            <v:imagedata r:id="rId30" o:title=""/>
          </v:shape>
        </w:pict>
      </w:r>
    </w:p>
    <w:p w14:paraId="44D15EAD" w14:textId="1D7A0015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sujungi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V):</w:t>
      </w:r>
    </w:p>
    <w:p w14:paraId="3E09B606" w14:textId="6925F711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5728B02">
          <v:shape id="_x0000_i1050" type="#_x0000_t75" style="width:187.2pt;height:135.85pt">
            <v:imagedata r:id="rId31" o:title=""/>
          </v:shape>
        </w:pict>
      </w:r>
    </w:p>
    <w:p w14:paraId="2F29E173" w14:textId="7CEC801A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su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junginiu</w:t>
      </w:r>
      <w:r w:rsidR="0067301D" w:rsidRPr="00010F1A">
        <w:rPr>
          <w:rFonts w:ascii="Helvetica" w:hAnsi="Helvetica" w:cs="Arial"/>
          <w:sz w:val="20"/>
          <w:lang w:val="lt-LT"/>
        </w:rPr>
        <w:t xml:space="preserve"> 1:</w:t>
      </w:r>
    </w:p>
    <w:p w14:paraId="472DCA27" w14:textId="011C4C36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3C44409">
          <v:shape id="_x0000_i1051" type="#_x0000_t75" style="width:100.15pt;height:125.2pt">
            <v:imagedata r:id="rId32" o:title=""/>
          </v:shape>
        </w:pict>
      </w:r>
    </w:p>
    <w:p w14:paraId="74BAC101" w14:textId="12735C6C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tam, kad būtų pagamintas junginys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3B8B4776" w14:textId="5DF64ED6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V),</w:t>
      </w:r>
      <w:r w:rsidR="00EB6105" w:rsidRPr="00010F1A">
        <w:rPr>
          <w:rFonts w:ascii="Helvetica" w:hAnsi="Helvetica" w:cs="Arial"/>
          <w:sz w:val="20"/>
          <w:lang w:val="lt-LT"/>
        </w:rPr>
        <w:t xml:space="preserve"> 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89DAFED" w14:textId="77777777" w:rsidR="00EB6105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0B8E08E9" w14:textId="01FC03B8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73CDDE77" w14:textId="7D695159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1244BC6C" w14:textId="3C2769C2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</w:t>
      </w:r>
      <w:r w:rsidR="00EB6105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1A405EEB" w14:textId="1CE522A4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EB6105" w:rsidRPr="00010F1A">
        <w:rPr>
          <w:rFonts w:ascii="Helvetica" w:hAnsi="Helvetica" w:cs="Arial"/>
          <w:sz w:val="20"/>
          <w:lang w:val="lt-LT"/>
        </w:rPr>
        <w:t>arba</w:t>
      </w:r>
    </w:p>
    <w:p w14:paraId="5FEA3C58" w14:textId="10170851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3819D49C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FE39F1" w14:textId="29A1B042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1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0</w:t>
      </w:r>
      <w:r w:rsidR="00EB6105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IV):</w:t>
      </w:r>
    </w:p>
    <w:p w14:paraId="7CA13195" w14:textId="0E7E803F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68FD0D1E">
          <v:shape id="_x0000_i1052" type="#_x0000_t75" style="width:180.3pt;height:133.35pt">
            <v:imagedata r:id="rId33" o:title=""/>
          </v:shape>
        </w:pict>
      </w:r>
    </w:p>
    <w:p w14:paraId="56901D66" w14:textId="765C2A8D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sujungi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):</w:t>
      </w:r>
    </w:p>
    <w:p w14:paraId="3A01DCD4" w14:textId="4B163E2B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29BFF90D">
          <v:shape id="_x0000_i1053" type="#_x0000_t75" style="width:60.1pt;height:147.15pt">
            <v:imagedata r:id="rId34" o:title=""/>
          </v:shape>
        </w:pict>
      </w:r>
    </w:p>
    <w:p w14:paraId="71C4AFCA" w14:textId="3AF39D42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su junginiu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):</w:t>
      </w:r>
    </w:p>
    <w:p w14:paraId="300D1BE4" w14:textId="18309DAE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A0E999E">
          <v:shape id="_x0000_i1054" type="#_x0000_t75" style="width:107.7pt;height:98.9pt">
            <v:imagedata r:id="rId35" o:title=""/>
          </v:shape>
        </w:pict>
      </w:r>
    </w:p>
    <w:p w14:paraId="2198BB24" w14:textId="0F49C6D0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tam, kad būtų pagamintas junginys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I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7B501723" w14:textId="6E2171E2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EB6105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3F665AC6" w14:textId="141AEA1C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</w:t>
      </w:r>
      <w:r w:rsidR="00EB6105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47B06C29" w14:textId="7C55BD14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EB6105" w:rsidRPr="00010F1A">
        <w:rPr>
          <w:rFonts w:ascii="Helvetica" w:hAnsi="Helvetica" w:cs="Arial"/>
          <w:sz w:val="20"/>
          <w:lang w:val="lt-LT"/>
        </w:rPr>
        <w:t>arba</w:t>
      </w:r>
    </w:p>
    <w:p w14:paraId="5FAAF3FA" w14:textId="4EE7A061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EB6105" w:rsidRPr="00010F1A">
        <w:rPr>
          <w:rFonts w:ascii="Helvetica" w:hAnsi="Helvetica" w:cs="Arial"/>
          <w:sz w:val="20"/>
          <w:lang w:val="lt-LT"/>
        </w:rPr>
        <w:t>ir</w:t>
      </w:r>
    </w:p>
    <w:p w14:paraId="15C18AFD" w14:textId="680B72B6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V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EB6105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16C34A23" w14:textId="77777777" w:rsidR="00EB6105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529C3FD1" w14:textId="6C268C30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415240AB" w14:textId="1DDCF032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d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.</w:t>
      </w:r>
    </w:p>
    <w:p w14:paraId="0B87B385" w14:textId="7777777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FEAF29" w14:textId="03194BDE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2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1</w:t>
      </w:r>
      <w:r w:rsidR="00EB6105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XI):</w:t>
      </w:r>
    </w:p>
    <w:p w14:paraId="3DF4CD46" w14:textId="0D987724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41AB9533">
          <v:shape id="_x0000_i1055" type="#_x0000_t75" style="width:62.6pt;height:155.25pt">
            <v:imagedata r:id="rId36" o:title=""/>
          </v:shape>
        </w:pict>
      </w:r>
    </w:p>
    <w:p w14:paraId="4B3B1C0B" w14:textId="6B66763B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 konvertuoj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I):</w:t>
      </w:r>
    </w:p>
    <w:p w14:paraId="5C7776C1" w14:textId="680765C7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6E7CBC1">
          <v:shape id="_x0000_i1056" type="#_x0000_t75" style="width:59.5pt;height:153.4pt">
            <v:imagedata r:id="rId37" o:title=""/>
          </v:shape>
        </w:pict>
      </w:r>
    </w:p>
    <w:p w14:paraId="35AFA0AC" w14:textId="595EFAC6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2DB3B5AF" w14:textId="511949CF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, R</w:t>
      </w:r>
      <w:r w:rsidR="0067301D" w:rsidRPr="00010F1A">
        <w:rPr>
          <w:rFonts w:ascii="Helvetica" w:hAnsi="Helvetica" w:cs="Arial"/>
          <w:sz w:val="20"/>
          <w:vertAlign w:val="superscript"/>
          <w:lang w:val="lt-LT"/>
        </w:rPr>
        <w:t>3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3C3A31" w:rsidRPr="00010F1A">
        <w:rPr>
          <w:rFonts w:ascii="Helvetica" w:hAnsi="Helvetica" w:cs="Arial"/>
          <w:sz w:val="20"/>
          <w:lang w:val="lt-LT"/>
        </w:rPr>
        <w:t>vienavalentė</w:t>
      </w:r>
      <w:proofErr w:type="spellEnd"/>
      <w:r w:rsidR="003C3A31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4EA4A593" w14:textId="77777777" w:rsidR="00301D6E" w:rsidRPr="00010F1A" w:rsidRDefault="00301D6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4DD430" w14:textId="16CAAC69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3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2</w:t>
      </w:r>
      <w:r w:rsidR="003C3A31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XII):</w:t>
      </w:r>
    </w:p>
    <w:p w14:paraId="0B35F219" w14:textId="16F9DFDE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28706991">
          <v:shape id="_x0000_i1057" type="#_x0000_t75" style="width:58.85pt;height:135.85pt">
            <v:imagedata r:id="rId38" o:title=""/>
          </v:shape>
        </w:pict>
      </w:r>
    </w:p>
    <w:p w14:paraId="3D05586E" w14:textId="688DEE48" w:rsidR="0067301D" w:rsidRPr="00010F1A" w:rsidRDefault="003C3A31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 konvertuojant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V):</w:t>
      </w:r>
    </w:p>
    <w:p w14:paraId="19205CCC" w14:textId="3B18C740" w:rsidR="00301D6E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C1EDD03">
          <v:shape id="_x0000_i1058" type="#_x0000_t75" style="width:62.6pt;height:2in">
            <v:imagedata r:id="rId39" o:title=""/>
          </v:shape>
        </w:pict>
      </w:r>
    </w:p>
    <w:p w14:paraId="111E4111" w14:textId="42D82E54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50B2D921" w14:textId="5B0223F1" w:rsidR="0067301D" w:rsidRPr="00010F1A" w:rsidRDefault="00503E14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 xml:space="preserve">, </w:t>
      </w:r>
      <w:r w:rsidR="003C3A31" w:rsidRPr="00010F1A">
        <w:rPr>
          <w:rFonts w:ascii="Helvetica" w:hAnsi="Helvetica" w:cs="Arial"/>
          <w:sz w:val="20"/>
          <w:lang w:val="lt-LT"/>
        </w:rPr>
        <w:t>R</w:t>
      </w:r>
      <w:r w:rsidR="003C3A31" w:rsidRPr="00010F1A">
        <w:rPr>
          <w:rFonts w:ascii="Helvetica" w:hAnsi="Helvetica" w:cs="Arial"/>
          <w:sz w:val="20"/>
          <w:vertAlign w:val="superscript"/>
          <w:lang w:val="lt-LT"/>
        </w:rPr>
        <w:t>3</w:t>
      </w:r>
      <w:r w:rsidR="003C3A31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3C3A31" w:rsidRPr="00010F1A">
        <w:rPr>
          <w:rFonts w:ascii="Helvetica" w:hAnsi="Helvetica" w:cs="Arial"/>
          <w:sz w:val="20"/>
          <w:lang w:val="lt-LT"/>
        </w:rPr>
        <w:t>vienavalentė</w:t>
      </w:r>
      <w:proofErr w:type="spellEnd"/>
      <w:r w:rsidR="003C3A31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5E222044" w14:textId="77777777" w:rsidR="00301D6E" w:rsidRPr="00010F1A" w:rsidRDefault="00301D6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40AA6A" w14:textId="6D44BC50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4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3</w:t>
      </w:r>
      <w:r w:rsidR="003C3A31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191B80" w:rsidRPr="00010F1A">
        <w:rPr>
          <w:rFonts w:ascii="Helvetica" w:hAnsi="Helvetica" w:cs="Arial"/>
          <w:sz w:val="20"/>
          <w:lang w:val="lt-LT"/>
        </w:rPr>
        <w:t>konversija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X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3C3A31" w:rsidRPr="00010F1A">
        <w:rPr>
          <w:rFonts w:ascii="Helvetica" w:hAnsi="Helvetica" w:cs="Arial"/>
          <w:sz w:val="20"/>
          <w:lang w:val="lt-LT"/>
        </w:rPr>
        <w:t>jo druskos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į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junginį, kurio formulė</w:t>
      </w:r>
      <w:r w:rsidRPr="00010F1A">
        <w:rPr>
          <w:rFonts w:ascii="Helvetica" w:hAnsi="Helvetica" w:cs="Arial"/>
          <w:sz w:val="20"/>
          <w:lang w:val="lt-LT"/>
        </w:rPr>
        <w:t xml:space="preserve"> (X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arba jo drusk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3C3A31" w:rsidRPr="00010F1A">
        <w:rPr>
          <w:rFonts w:ascii="Helvetica" w:hAnsi="Helvetica" w:cs="Arial"/>
          <w:sz w:val="20"/>
          <w:lang w:val="lt-LT"/>
        </w:rPr>
        <w:t>apima šias pakopas</w:t>
      </w:r>
      <w:r w:rsidRPr="00010F1A">
        <w:rPr>
          <w:rFonts w:ascii="Helvetica" w:hAnsi="Helvetica" w:cs="Arial"/>
          <w:sz w:val="20"/>
          <w:lang w:val="lt-LT"/>
        </w:rPr>
        <w:t>:</w:t>
      </w:r>
    </w:p>
    <w:p w14:paraId="3CB0497B" w14:textId="1B8ED040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) </w:t>
      </w:r>
      <w:r w:rsidR="003C3A31" w:rsidRPr="00010F1A">
        <w:rPr>
          <w:rFonts w:ascii="Helvetica" w:hAnsi="Helvetica" w:cs="Arial"/>
          <w:sz w:val="20"/>
          <w:lang w:val="lt-LT"/>
        </w:rPr>
        <w:t>konvertavimą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XV):</w:t>
      </w:r>
    </w:p>
    <w:p w14:paraId="4558581F" w14:textId="414C790D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21B6B5D7">
          <v:shape id="_x0000_i1059" type="#_x0000_t75" style="width:57.6pt;height:142.1pt">
            <v:imagedata r:id="rId40" o:title=""/>
          </v:shape>
        </w:pict>
      </w:r>
    </w:p>
    <w:p w14:paraId="5F456ACA" w14:textId="50D7E105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V):</w:t>
      </w:r>
    </w:p>
    <w:p w14:paraId="2F6EDE2E" w14:textId="2E362626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288BC6BF">
          <v:shape id="_x0000_i1060" type="#_x0000_t75" style="width:57.6pt;height:147.15pt">
            <v:imagedata r:id="rId41" o:title=""/>
          </v:shape>
        </w:pict>
      </w:r>
    </w:p>
    <w:p w14:paraId="051E9DB4" w14:textId="54830BD3" w:rsidR="0067301D" w:rsidRPr="00010F1A" w:rsidRDefault="003C3A31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;</w:t>
      </w:r>
    </w:p>
    <w:p w14:paraId="0294BF76" w14:textId="51E31E45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) </w:t>
      </w:r>
      <w:r w:rsidR="003C3A31" w:rsidRPr="00010F1A">
        <w:rPr>
          <w:rFonts w:ascii="Helvetica" w:hAnsi="Helvetica" w:cs="Arial"/>
          <w:sz w:val="20"/>
          <w:lang w:val="lt-LT"/>
        </w:rPr>
        <w:t>konvertavimą junginio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kurio formulė</w:t>
      </w:r>
      <w:r w:rsidRPr="00010F1A">
        <w:rPr>
          <w:rFonts w:ascii="Helvetica" w:hAnsi="Helvetica" w:cs="Arial"/>
          <w:sz w:val="20"/>
          <w:lang w:val="lt-LT"/>
        </w:rPr>
        <w:t xml:space="preserve"> (XI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="003C3A31" w:rsidRPr="00010F1A">
        <w:rPr>
          <w:rFonts w:ascii="Helvetica" w:hAnsi="Helvetica" w:cs="Arial"/>
          <w:sz w:val="20"/>
          <w:lang w:val="lt-LT"/>
        </w:rPr>
        <w:t>jo druskos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į junginį, kurio formulė</w:t>
      </w:r>
      <w:r w:rsidRPr="00010F1A">
        <w:rPr>
          <w:rFonts w:ascii="Helvetica" w:hAnsi="Helvetica" w:cs="Arial"/>
          <w:sz w:val="20"/>
          <w:lang w:val="lt-LT"/>
        </w:rPr>
        <w:t xml:space="preserve"> (XIII):</w:t>
      </w:r>
    </w:p>
    <w:p w14:paraId="49A673B2" w14:textId="3D24F147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861E538">
          <v:shape id="_x0000_i1061" type="#_x0000_t75" style="width:63.85pt;height:143.35pt">
            <v:imagedata r:id="rId42" o:title=""/>
          </v:shape>
        </w:pict>
      </w:r>
    </w:p>
    <w:p w14:paraId="50B3302F" w14:textId="5E214BA9" w:rsidR="0067301D" w:rsidRPr="00010F1A" w:rsidRDefault="003C3A31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ir</w:t>
      </w:r>
    </w:p>
    <w:p w14:paraId="054C69E6" w14:textId="15A9FD99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) </w:t>
      </w:r>
      <w:r w:rsidR="003C3A31" w:rsidRPr="00010F1A">
        <w:rPr>
          <w:rFonts w:ascii="Helvetica" w:hAnsi="Helvetica" w:cs="Arial"/>
          <w:sz w:val="20"/>
          <w:lang w:val="lt-LT"/>
        </w:rPr>
        <w:t>konvertavimą junginio, kurio formulė</w:t>
      </w:r>
      <w:r w:rsidRPr="00010F1A">
        <w:rPr>
          <w:rFonts w:ascii="Helvetica" w:hAnsi="Helvetica" w:cs="Arial"/>
          <w:sz w:val="20"/>
          <w:lang w:val="lt-LT"/>
        </w:rPr>
        <w:t xml:space="preserve"> (XI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arba jo druskos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3C3A31" w:rsidRPr="00010F1A">
        <w:rPr>
          <w:rFonts w:ascii="Helvetica" w:hAnsi="Helvetica" w:cs="Arial"/>
          <w:sz w:val="20"/>
          <w:lang w:val="lt-LT"/>
        </w:rPr>
        <w:t>į junginį, kurio formulė</w:t>
      </w:r>
      <w:r w:rsidRPr="00010F1A">
        <w:rPr>
          <w:rFonts w:ascii="Helvetica" w:hAnsi="Helvetica" w:cs="Arial"/>
          <w:sz w:val="20"/>
          <w:lang w:val="lt-LT"/>
        </w:rPr>
        <w:t xml:space="preserve"> (XII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arba jo druską</w:t>
      </w:r>
      <w:r w:rsidRPr="00010F1A">
        <w:rPr>
          <w:rFonts w:ascii="Helvetica" w:hAnsi="Helvetica" w:cs="Arial"/>
          <w:sz w:val="20"/>
          <w:lang w:val="lt-LT"/>
        </w:rPr>
        <w:t>,</w:t>
      </w:r>
    </w:p>
    <w:p w14:paraId="630DCBFC" w14:textId="2EB2F5BC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junginiuose, kurių formulės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II)-(XV),</w:t>
      </w:r>
      <w:r w:rsidRPr="00010F1A">
        <w:rPr>
          <w:rFonts w:ascii="Helvetica" w:hAnsi="Helvetica" w:cs="Arial"/>
          <w:sz w:val="20"/>
          <w:lang w:val="lt-LT"/>
        </w:rPr>
        <w:t xml:space="preserve"> arba </w:t>
      </w:r>
      <w:r w:rsidR="00C13F7E" w:rsidRPr="00010F1A">
        <w:rPr>
          <w:rFonts w:ascii="Helvetica" w:hAnsi="Helvetica" w:cs="Arial"/>
          <w:sz w:val="20"/>
          <w:lang w:val="lt-LT"/>
        </w:rPr>
        <w:t>jų druskoje</w:t>
      </w:r>
      <w:r w:rsidR="0067301D" w:rsidRPr="00010F1A">
        <w:rPr>
          <w:rFonts w:ascii="Helvetica" w:hAnsi="Helvetica" w:cs="Arial"/>
          <w:sz w:val="20"/>
          <w:lang w:val="lt-LT"/>
        </w:rPr>
        <w:t>, R</w:t>
      </w:r>
      <w:r w:rsidR="0067301D" w:rsidRPr="00010F1A">
        <w:rPr>
          <w:rFonts w:ascii="Helvetica" w:hAnsi="Helvetica" w:cs="Arial"/>
          <w:sz w:val="20"/>
          <w:vertAlign w:val="superscript"/>
          <w:lang w:val="lt-LT"/>
        </w:rPr>
        <w:t>3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C13F7E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13F7E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="0067301D" w:rsidRPr="00010F1A">
        <w:rPr>
          <w:rFonts w:ascii="Helvetica" w:hAnsi="Helvetica" w:cs="Arial"/>
          <w:sz w:val="20"/>
          <w:lang w:val="lt-LT"/>
        </w:rPr>
        <w:t>;</w:t>
      </w:r>
      <w:r w:rsidRPr="00010F1A">
        <w:rPr>
          <w:rFonts w:ascii="Helvetica" w:hAnsi="Helvetica" w:cs="Arial"/>
          <w:sz w:val="20"/>
          <w:lang w:val="lt-LT"/>
        </w:rPr>
        <w:t xml:space="preserve"> ir </w:t>
      </w:r>
      <w:r w:rsidR="00503E14" w:rsidRPr="00010F1A">
        <w:rPr>
          <w:rFonts w:ascii="Helvetica" w:hAnsi="Helvetica" w:cs="Arial"/>
          <w:sz w:val="20"/>
          <w:lang w:val="lt-LT"/>
        </w:rPr>
        <w:t>kur junginyje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IV),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arba jo druskoje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6BFB570E" w14:textId="6924981D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        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4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830260" w:rsidRPr="00010F1A">
        <w:rPr>
          <w:rFonts w:ascii="Helvetica" w:hAnsi="Helvetica" w:cs="Arial"/>
          <w:sz w:val="20"/>
          <w:lang w:val="lt-LT"/>
        </w:rPr>
        <w:t>yra</w:t>
      </w:r>
      <w:r w:rsidRPr="00010F1A">
        <w:rPr>
          <w:rFonts w:ascii="Helvetica" w:hAnsi="Helvetica" w:cs="Arial"/>
          <w:sz w:val="20"/>
          <w:lang w:val="lt-LT"/>
        </w:rPr>
        <w:t xml:space="preserve"> -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69899E7E" w14:textId="3F7B06D4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ir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7D4E5645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923CCF" w14:textId="487F801F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5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4</w:t>
      </w:r>
      <w:r w:rsidR="00C13F7E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06791E" w:rsidRPr="00010F1A">
        <w:rPr>
          <w:rFonts w:ascii="Helvetica" w:hAnsi="Helvetica" w:cs="Arial"/>
          <w:sz w:val="20"/>
          <w:lang w:val="lt-LT"/>
        </w:rPr>
        <w:t>kur junginys, kurio formulė</w:t>
      </w:r>
      <w:r w:rsidRPr="00010F1A">
        <w:rPr>
          <w:rFonts w:ascii="Helvetica" w:hAnsi="Helvetica" w:cs="Arial"/>
          <w:sz w:val="20"/>
          <w:lang w:val="lt-LT"/>
        </w:rPr>
        <w:t xml:space="preserve"> (XV):</w:t>
      </w:r>
    </w:p>
    <w:p w14:paraId="492E0466" w14:textId="4B88B651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1DB8BE24">
          <v:shape id="_x0000_i1062" type="#_x0000_t75" style="width:58.25pt;height:134pt">
            <v:imagedata r:id="rId43" o:title=""/>
          </v:shape>
        </w:pict>
      </w:r>
    </w:p>
    <w:p w14:paraId="455D0074" w14:textId="2EA321DB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2:</w:t>
      </w:r>
    </w:p>
    <w:p w14:paraId="42566C0A" w14:textId="01DFBD4E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EB2C317">
          <v:shape id="_x0000_i1063" type="#_x0000_t75" style="width:59.5pt;height:123.95pt">
            <v:imagedata r:id="rId44" o:title=""/>
          </v:shape>
        </w:pict>
      </w:r>
    </w:p>
    <w:p w14:paraId="1BE74546" w14:textId="68987D59" w:rsidR="0067301D" w:rsidRPr="00010F1A" w:rsidRDefault="00EB6105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, kurio formulė</w:t>
      </w:r>
      <w:r w:rsidR="0067301D" w:rsidRPr="00010F1A">
        <w:rPr>
          <w:rFonts w:ascii="Helvetica" w:hAnsi="Helvetica" w:cs="Arial"/>
          <w:sz w:val="20"/>
          <w:lang w:val="lt-LT"/>
        </w:rPr>
        <w:t xml:space="preserve"> (XV),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2A226AE9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594DD2" w14:textId="70A732CF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6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6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Pr="00010F1A">
        <w:rPr>
          <w:rFonts w:ascii="Helvetica" w:hAnsi="Helvetica" w:cs="Arial"/>
          <w:sz w:val="20"/>
          <w:lang w:val="lt-LT"/>
        </w:rPr>
        <w:t>15</w:t>
      </w:r>
      <w:r w:rsidR="00C13F7E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junginys</w:t>
      </w:r>
      <w:r w:rsidRPr="00010F1A">
        <w:rPr>
          <w:rFonts w:ascii="Helvetica" w:hAnsi="Helvetica" w:cs="Arial"/>
          <w:sz w:val="20"/>
          <w:lang w:val="lt-LT"/>
        </w:rPr>
        <w:t xml:space="preserve"> 2:</w:t>
      </w:r>
    </w:p>
    <w:p w14:paraId="50457E85" w14:textId="00B3C886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809F67C">
          <v:shape id="_x0000_i1064" type="#_x0000_t75" style="width:66.35pt;height:126.45pt">
            <v:imagedata r:id="rId45" o:title=""/>
          </v:shape>
        </w:pict>
      </w:r>
    </w:p>
    <w:p w14:paraId="556558A5" w14:textId="6658EA0F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3:</w:t>
      </w:r>
    </w:p>
    <w:p w14:paraId="36B280D3" w14:textId="485AF0D3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6057B35">
          <v:shape id="_x0000_i1065" type="#_x0000_t75" style="width:65.1pt;height:122.7pt">
            <v:imagedata r:id="rId46" o:title=""/>
          </v:shape>
        </w:pict>
      </w:r>
    </w:p>
    <w:p w14:paraId="2C06955F" w14:textId="22559FF5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2</w:t>
      </w:r>
      <w:r w:rsidR="006F61AC" w:rsidRPr="00010F1A">
        <w:rPr>
          <w:rFonts w:ascii="Helvetica" w:hAnsi="Helvetica" w:cs="Arial"/>
          <w:sz w:val="20"/>
          <w:lang w:val="lt-LT"/>
        </w:rPr>
        <w:t xml:space="preserve"> arba </w:t>
      </w:r>
      <w:r w:rsidRPr="00010F1A">
        <w:rPr>
          <w:rFonts w:ascii="Helvetica" w:hAnsi="Helvetica" w:cs="Arial"/>
          <w:sz w:val="20"/>
          <w:lang w:val="lt-LT"/>
        </w:rPr>
        <w:t>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6CD5A07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9D38C7" w14:textId="75A8ACD7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7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6</w:t>
      </w:r>
      <w:r w:rsidR="00C13F7E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13F7E" w:rsidRPr="00010F1A">
        <w:rPr>
          <w:rFonts w:ascii="Helvetica" w:hAnsi="Helvetica" w:cs="Arial"/>
          <w:sz w:val="20"/>
          <w:lang w:val="lt-LT"/>
        </w:rPr>
        <w:t>junginys</w:t>
      </w:r>
      <w:r w:rsidRPr="00010F1A">
        <w:rPr>
          <w:rFonts w:ascii="Helvetica" w:hAnsi="Helvetica" w:cs="Arial"/>
          <w:sz w:val="20"/>
          <w:lang w:val="lt-LT"/>
        </w:rPr>
        <w:t xml:space="preserve"> 3:</w:t>
      </w:r>
    </w:p>
    <w:p w14:paraId="211D684B" w14:textId="760243E8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32A79E70">
          <v:shape id="_x0000_i1066" type="#_x0000_t75" style="width:73.9pt;height:127.7pt">
            <v:imagedata r:id="rId47" o:title=""/>
          </v:shape>
        </w:pict>
      </w:r>
    </w:p>
    <w:p w14:paraId="0B825077" w14:textId="351E7B84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1559436" w14:textId="6A886DA8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(A) </w:t>
      </w:r>
      <w:r w:rsidR="00C13F7E" w:rsidRPr="00010F1A">
        <w:rPr>
          <w:rFonts w:ascii="Helvetica" w:hAnsi="Helvetica" w:cs="Arial"/>
          <w:sz w:val="20"/>
          <w:lang w:val="lt-LT"/>
        </w:rPr>
        <w:t>konvertuojant junginį</w:t>
      </w:r>
      <w:r w:rsidRPr="00010F1A">
        <w:rPr>
          <w:rFonts w:ascii="Helvetica" w:hAnsi="Helvetica" w:cs="Arial"/>
          <w:sz w:val="20"/>
          <w:lang w:val="lt-LT"/>
        </w:rPr>
        <w:t xml:space="preserve"> 4:</w:t>
      </w:r>
    </w:p>
    <w:p w14:paraId="04D19707" w14:textId="1C5BE967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045C7DD">
          <v:shape id="_x0000_i1067" type="#_x0000_t75" style="width:80.75pt;height:77.65pt">
            <v:imagedata r:id="rId48" o:title=""/>
          </v:shape>
        </w:pict>
      </w:r>
    </w:p>
    <w:p w14:paraId="5351428C" w14:textId="796AB94D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3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Pr="00010F1A">
        <w:rPr>
          <w:rFonts w:ascii="Helvetica" w:hAnsi="Helvetica" w:cs="Arial"/>
          <w:sz w:val="20"/>
          <w:lang w:val="lt-LT"/>
        </w:rPr>
        <w:t>arba</w:t>
      </w:r>
    </w:p>
    <w:p w14:paraId="6F72D30B" w14:textId="2E7AC0C0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010F1A">
        <w:rPr>
          <w:rFonts w:ascii="Helvetica" w:hAnsi="Helvetica" w:cs="Arial"/>
          <w:sz w:val="20"/>
          <w:lang w:val="lt-LT"/>
        </w:rPr>
        <w:t>chiral</w:t>
      </w:r>
      <w:r w:rsidR="00CA2FB3" w:rsidRPr="00010F1A">
        <w:rPr>
          <w:rFonts w:ascii="Helvetica" w:hAnsi="Helvetica" w:cs="Arial"/>
          <w:sz w:val="20"/>
          <w:lang w:val="lt-LT"/>
        </w:rPr>
        <w:t>iškai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A2FB3" w:rsidRPr="00010F1A">
        <w:rPr>
          <w:rFonts w:ascii="Helvetica" w:hAnsi="Helvetica" w:cs="Arial"/>
          <w:sz w:val="20"/>
          <w:lang w:val="lt-LT"/>
        </w:rPr>
        <w:t>perskiriant junginį</w:t>
      </w:r>
      <w:r w:rsidRPr="00010F1A">
        <w:rPr>
          <w:rFonts w:ascii="Helvetica" w:hAnsi="Helvetica" w:cs="Arial"/>
          <w:sz w:val="20"/>
          <w:lang w:val="lt-LT"/>
        </w:rPr>
        <w:t xml:space="preserve"> (±)-3:</w:t>
      </w:r>
    </w:p>
    <w:p w14:paraId="18C4C0CE" w14:textId="2ED1AD16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6218776C">
          <v:shape id="_x0000_i1068" type="#_x0000_t75" style="width:76.4pt;height:129.6pt">
            <v:imagedata r:id="rId49" o:title=""/>
          </v:shape>
        </w:pict>
      </w:r>
    </w:p>
    <w:p w14:paraId="4C13FC13" w14:textId="3E2C7F6E" w:rsidR="0067301D" w:rsidRPr="00010F1A" w:rsidRDefault="00CA2FB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76A01188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BA48DC" w14:textId="574629E0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8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7</w:t>
      </w:r>
      <w:r w:rsidR="00CA2FB3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A2FB3" w:rsidRPr="00010F1A">
        <w:rPr>
          <w:rFonts w:ascii="Helvetica" w:hAnsi="Helvetica" w:cs="Arial"/>
          <w:sz w:val="20"/>
          <w:lang w:val="lt-LT"/>
        </w:rPr>
        <w:t xml:space="preserve">junginys </w:t>
      </w:r>
      <w:r w:rsidRPr="00010F1A">
        <w:rPr>
          <w:rFonts w:ascii="Helvetica" w:hAnsi="Helvetica" w:cs="Arial"/>
          <w:sz w:val="20"/>
          <w:lang w:val="lt-LT"/>
        </w:rPr>
        <w:t>4:</w:t>
      </w:r>
    </w:p>
    <w:p w14:paraId="6A018720" w14:textId="60554BC2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6EEC883C">
          <v:shape id="_x0000_i1069" type="#_x0000_t75" style="width:80.75pt;height:77.65pt">
            <v:imagedata r:id="rId50" o:title=""/>
          </v:shape>
        </w:pict>
      </w:r>
    </w:p>
    <w:p w14:paraId="3245ED4B" w14:textId="44BDB656" w:rsidR="0067301D" w:rsidRPr="00010F1A" w:rsidRDefault="00CA2FB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chirališkai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perskiri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(±)-4:</w:t>
      </w:r>
    </w:p>
    <w:p w14:paraId="2588BCAF" w14:textId="2CE11B9D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CB77FBF">
          <v:shape id="_x0000_i1070" type="#_x0000_t75" style="width:77pt;height:75.15pt">
            <v:imagedata r:id="rId51" o:title=""/>
          </v:shape>
        </w:pict>
      </w:r>
    </w:p>
    <w:p w14:paraId="3FAD30AF" w14:textId="5A089926" w:rsidR="0067301D" w:rsidRPr="00010F1A" w:rsidRDefault="00CA2FB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6C3C251E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318CA0" w14:textId="06C97222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19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7</w:t>
      </w:r>
      <w:r w:rsidR="00CA2FB3" w:rsidRPr="00010F1A">
        <w:rPr>
          <w:rFonts w:ascii="Helvetica" w:hAnsi="Helvetica" w:cs="Arial"/>
          <w:sz w:val="20"/>
          <w:lang w:val="lt-LT"/>
        </w:rPr>
        <w:t xml:space="preserve"> punktą</w:t>
      </w:r>
      <w:r w:rsidRPr="00010F1A">
        <w:rPr>
          <w:rFonts w:ascii="Helvetica" w:hAnsi="Helvetica" w:cs="Arial"/>
          <w:sz w:val="20"/>
          <w:lang w:val="lt-LT"/>
        </w:rPr>
        <w:t xml:space="preserve">, </w:t>
      </w:r>
      <w:r w:rsidR="006F61AC" w:rsidRPr="00010F1A">
        <w:rPr>
          <w:rFonts w:ascii="Helvetica" w:hAnsi="Helvetica" w:cs="Arial"/>
          <w:sz w:val="20"/>
          <w:lang w:val="lt-LT"/>
        </w:rPr>
        <w:t>kur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A2FB3" w:rsidRPr="00010F1A">
        <w:rPr>
          <w:rFonts w:ascii="Helvetica" w:hAnsi="Helvetica" w:cs="Arial"/>
          <w:sz w:val="20"/>
          <w:lang w:val="lt-LT"/>
        </w:rPr>
        <w:t xml:space="preserve">junginys </w:t>
      </w:r>
      <w:r w:rsidRPr="00010F1A">
        <w:rPr>
          <w:rFonts w:ascii="Helvetica" w:hAnsi="Helvetica" w:cs="Arial"/>
          <w:sz w:val="20"/>
          <w:lang w:val="lt-LT"/>
        </w:rPr>
        <w:t>(±)-3:</w:t>
      </w:r>
    </w:p>
    <w:p w14:paraId="0754213F" w14:textId="7777EEB2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5589B828">
          <v:shape id="_x0000_i1071" type="#_x0000_t75" style="width:74.5pt;height:126.45pt">
            <v:imagedata r:id="rId52" o:title=""/>
          </v:shape>
        </w:pict>
      </w:r>
    </w:p>
    <w:p w14:paraId="26A4DDBB" w14:textId="30957221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(±)-4:</w:t>
      </w:r>
    </w:p>
    <w:p w14:paraId="709E4F2E" w14:textId="0EAF0F40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8B7CB7F">
          <v:shape id="_x0000_i1072" type="#_x0000_t75" style="width:75.15pt;height:75.15pt">
            <v:imagedata r:id="rId53" o:title=""/>
          </v:shape>
        </w:pict>
      </w:r>
    </w:p>
    <w:p w14:paraId="1DDB058F" w14:textId="4CC1828F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(±)-3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CA2FB3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3910CB3E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710262" w14:textId="065C383F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0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19</w:t>
      </w:r>
      <w:r w:rsidR="00CA2FB3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(±)-4:</w:t>
      </w:r>
    </w:p>
    <w:p w14:paraId="61DA577E" w14:textId="671F6181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E9F697E">
          <v:shape id="_x0000_i1073" type="#_x0000_t75" style="width:81.4pt;height:80.15pt">
            <v:imagedata r:id="rId54" o:title=""/>
          </v:shape>
        </w:pict>
      </w:r>
    </w:p>
    <w:p w14:paraId="7866783D" w14:textId="52F6998C" w:rsidR="0067301D" w:rsidRPr="00010F1A" w:rsidRDefault="00CA2FB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 sujungi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5:</w:t>
      </w:r>
    </w:p>
    <w:p w14:paraId="336959DC" w14:textId="0CD24B85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2F22FC1D">
          <v:shape id="_x0000_i1074" type="#_x0000_t75" style="width:56.95pt;height:72.65pt">
            <v:imagedata r:id="rId55" o:title=""/>
          </v:shape>
        </w:pict>
      </w:r>
    </w:p>
    <w:p w14:paraId="0E1FBACB" w14:textId="565691AE" w:rsidR="0067301D" w:rsidRPr="00010F1A" w:rsidRDefault="00CA2FB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su</w:t>
      </w:r>
      <w:r w:rsidR="0067301D" w:rsidRPr="00010F1A">
        <w:rPr>
          <w:rFonts w:ascii="Helvetica" w:hAnsi="Helvetica" w:cs="Arial"/>
          <w:sz w:val="20"/>
          <w:lang w:val="lt-LT"/>
        </w:rPr>
        <w:t xml:space="preserve"> 2-nitropropan</w:t>
      </w:r>
      <w:r w:rsidRPr="00010F1A">
        <w:rPr>
          <w:rFonts w:ascii="Helvetica" w:hAnsi="Helvetica" w:cs="Arial"/>
          <w:sz w:val="20"/>
          <w:lang w:val="lt-LT"/>
        </w:rPr>
        <w:t>u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tam, kad būtų pagamintas junginys</w:t>
      </w:r>
      <w:r w:rsidR="0067301D" w:rsidRPr="00010F1A">
        <w:rPr>
          <w:rFonts w:ascii="Helvetica" w:hAnsi="Helvetica" w:cs="Arial"/>
          <w:sz w:val="20"/>
          <w:lang w:val="lt-LT"/>
        </w:rPr>
        <w:t xml:space="preserve"> (±)-4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8BD5703" w14:textId="77777777" w:rsidR="00830260" w:rsidRPr="00010F1A" w:rsidRDefault="0083026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4DB052" w14:textId="10C09B18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1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</w:t>
      </w:r>
      <w:r w:rsidR="00CA2FB3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:</w:t>
      </w:r>
    </w:p>
    <w:p w14:paraId="01F023A9" w14:textId="1B3BBB56" w:rsidR="00830260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8BF8ABD">
          <v:shape id="_x0000_i1075" type="#_x0000_t75" style="width:92.05pt;height:120.2pt">
            <v:imagedata r:id="rId56" o:title=""/>
          </v:shape>
        </w:pict>
      </w:r>
    </w:p>
    <w:p w14:paraId="1BE5D118" w14:textId="480AA23D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6:</w:t>
      </w:r>
    </w:p>
    <w:p w14:paraId="44804668" w14:textId="648211F6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5BF0E25B">
          <v:shape id="_x0000_i1076" type="#_x0000_t75" style="width:128.35pt;height:117.1pt">
            <v:imagedata r:id="rId57" o:title=""/>
          </v:shape>
        </w:pict>
      </w:r>
    </w:p>
    <w:p w14:paraId="5A933705" w14:textId="1CB4AB51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CA2FB3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7D08F647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B2A896" w14:textId="08284D68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2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1</w:t>
      </w:r>
      <w:r w:rsidR="00CA2FB3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6:</w:t>
      </w:r>
    </w:p>
    <w:p w14:paraId="457D8998" w14:textId="7A9F7190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26AF636">
          <v:shape id="_x0000_i1077" type="#_x0000_t75" style="width:127.1pt;height:117.1pt">
            <v:imagedata r:id="rId58" o:title=""/>
          </v:shape>
        </w:pict>
      </w:r>
    </w:p>
    <w:p w14:paraId="3C4D53B2" w14:textId="0D2E3659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7:</w:t>
      </w:r>
    </w:p>
    <w:p w14:paraId="57571AAE" w14:textId="43348B07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9481FB9">
          <v:shape id="_x0000_i1078" type="#_x0000_t75" style="width:131.5pt;height:121.45pt">
            <v:imagedata r:id="rId59" o:title=""/>
          </v:shape>
        </w:pict>
      </w:r>
    </w:p>
    <w:p w14:paraId="7D90B8D0" w14:textId="453ED52C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6 </w:t>
      </w:r>
      <w:r w:rsidR="006F61AC" w:rsidRPr="00010F1A">
        <w:rPr>
          <w:rFonts w:ascii="Helvetica" w:hAnsi="Helvetica" w:cs="Arial"/>
          <w:sz w:val="20"/>
          <w:lang w:val="lt-LT"/>
        </w:rPr>
        <w:t xml:space="preserve">arba </w:t>
      </w:r>
      <w:r w:rsidR="00CA2FB3" w:rsidRPr="00010F1A">
        <w:rPr>
          <w:rFonts w:ascii="Helvetica" w:hAnsi="Helvetica" w:cs="Arial"/>
          <w:sz w:val="20"/>
          <w:lang w:val="lt-LT"/>
        </w:rPr>
        <w:t>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44208748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0F0C02" w14:textId="0ED739A3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3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2</w:t>
      </w:r>
      <w:r w:rsidR="00CA2FB3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7:</w:t>
      </w:r>
    </w:p>
    <w:p w14:paraId="2E5E67C0" w14:textId="05632BE0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A32F9E3">
          <v:shape id="_x0000_i1079" type="#_x0000_t75" style="width:134pt;height:122.1pt">
            <v:imagedata r:id="rId60" o:title=""/>
          </v:shape>
        </w:pict>
      </w:r>
    </w:p>
    <w:p w14:paraId="50E6959B" w14:textId="0A80C64D" w:rsidR="0067301D" w:rsidRPr="00010F1A" w:rsidRDefault="00CA2FB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, yra pagaminti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sujungi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8:</w:t>
      </w:r>
    </w:p>
    <w:p w14:paraId="1CAA9E70" w14:textId="2F179677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6676AB2">
          <v:shape id="_x0000_i1080" type="#_x0000_t75" style="width:53.2pt;height:82.65pt">
            <v:imagedata r:id="rId61" o:title=""/>
          </v:shape>
        </w:pict>
      </w:r>
    </w:p>
    <w:p w14:paraId="3031D268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064EA0" w14:textId="1EF6D178" w:rsidR="0067301D" w:rsidRPr="00010F1A" w:rsidRDefault="006D4F5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su junginiu</w:t>
      </w:r>
      <w:r w:rsidR="0067301D" w:rsidRPr="00010F1A">
        <w:rPr>
          <w:rFonts w:ascii="Helvetica" w:hAnsi="Helvetica" w:cs="Arial"/>
          <w:sz w:val="20"/>
          <w:lang w:val="lt-LT"/>
        </w:rPr>
        <w:t xml:space="preserve"> 9:</w:t>
      </w:r>
    </w:p>
    <w:p w14:paraId="3D018309" w14:textId="1A41499A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14011D18">
          <v:shape id="_x0000_i1081" type="#_x0000_t75" style="width:102.05pt;height:88.9pt">
            <v:imagedata r:id="rId62" o:title=""/>
          </v:shape>
        </w:pict>
      </w:r>
    </w:p>
    <w:p w14:paraId="42031882" w14:textId="23AC200F" w:rsidR="0067301D" w:rsidRPr="00010F1A" w:rsidRDefault="006D4F50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tam, kad būtų pagamintas junginys</w:t>
      </w:r>
      <w:r w:rsidR="0067301D" w:rsidRPr="00010F1A">
        <w:rPr>
          <w:rFonts w:ascii="Helvetica" w:hAnsi="Helvetica" w:cs="Arial"/>
          <w:sz w:val="20"/>
          <w:lang w:val="lt-LT"/>
        </w:rPr>
        <w:t xml:space="preserve"> 7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0D0FE572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CFF88A" w14:textId="34624BB4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4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3</w:t>
      </w:r>
      <w:r w:rsidR="006D4F50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8:</w:t>
      </w:r>
    </w:p>
    <w:p w14:paraId="17C61D61" w14:textId="2D691844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3BA949A7">
          <v:shape id="_x0000_i1082" type="#_x0000_t75" style="width:62.6pt;height:120.85pt">
            <v:imagedata r:id="rId63" o:title=""/>
          </v:shape>
        </w:pict>
      </w:r>
    </w:p>
    <w:p w14:paraId="4326062E" w14:textId="39FF1048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0:</w:t>
      </w:r>
    </w:p>
    <w:p w14:paraId="70E52A02" w14:textId="1CE0B8B0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26167274">
          <v:shape id="_x0000_i1083" type="#_x0000_t75" style="width:55.1pt;height:109.55pt">
            <v:imagedata r:id="rId64" o:title=""/>
          </v:shape>
        </w:pict>
      </w:r>
    </w:p>
    <w:p w14:paraId="24C7ED60" w14:textId="4365513F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8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6D4F50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21355582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EA4D79" w14:textId="05AE7BDD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5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4</w:t>
      </w:r>
      <w:r w:rsidR="006D4F50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0:</w:t>
      </w:r>
    </w:p>
    <w:p w14:paraId="371809D3" w14:textId="1E629083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426D6E1">
          <v:shape id="_x0000_i1084" type="#_x0000_t75" style="width:47.6pt;height:105.2pt">
            <v:imagedata r:id="rId65" o:title=""/>
          </v:shape>
        </w:pict>
      </w:r>
    </w:p>
    <w:p w14:paraId="77617495" w14:textId="11D282DD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1:</w:t>
      </w:r>
    </w:p>
    <w:p w14:paraId="6A4DFA92" w14:textId="56FA4C9C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704D680">
          <v:shape id="_x0000_i1085" type="#_x0000_t75" style="width:53.2pt;height:113.95pt">
            <v:imagedata r:id="rId66" o:title=""/>
          </v:shape>
        </w:pict>
      </w:r>
    </w:p>
    <w:p w14:paraId="70C269DE" w14:textId="5EA479F7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0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6D4F50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2036B4E3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645FA8" w14:textId="62D73755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6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5</w:t>
      </w:r>
      <w:r w:rsidR="006D4F50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1:</w:t>
      </w:r>
    </w:p>
    <w:p w14:paraId="0DEA6EE8" w14:textId="233DB68C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7FCEDD79">
          <v:shape id="_x0000_i1086" type="#_x0000_t75" style="width:55.7pt;height:98.9pt">
            <v:imagedata r:id="rId67" o:title=""/>
          </v:shape>
        </w:pict>
      </w:r>
    </w:p>
    <w:p w14:paraId="021239DB" w14:textId="7572B3A8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2:</w:t>
      </w:r>
    </w:p>
    <w:p w14:paraId="2C6616D0" w14:textId="59EA212D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66670894">
          <v:shape id="_x0000_i1087" type="#_x0000_t75" style="width:57.6pt;height:106.45pt">
            <v:imagedata r:id="rId68" o:title=""/>
          </v:shape>
        </w:pict>
      </w:r>
    </w:p>
    <w:p w14:paraId="10424B0C" w14:textId="6159A08D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1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6D4F50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6F73FBC2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45BF96" w14:textId="47F30CC8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7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6</w:t>
      </w:r>
      <w:r w:rsidR="006D4F50" w:rsidRPr="00010F1A">
        <w:rPr>
          <w:rFonts w:ascii="Helvetica" w:hAnsi="Helvetica" w:cs="Arial"/>
          <w:sz w:val="20"/>
          <w:lang w:val="lt-LT"/>
        </w:rPr>
        <w:t xml:space="preserve"> punktą, kur junginys </w:t>
      </w:r>
      <w:r w:rsidRPr="00010F1A">
        <w:rPr>
          <w:rFonts w:ascii="Helvetica" w:hAnsi="Helvetica" w:cs="Arial"/>
          <w:sz w:val="20"/>
          <w:lang w:val="lt-LT"/>
        </w:rPr>
        <w:t>12:</w:t>
      </w:r>
    </w:p>
    <w:p w14:paraId="1C7264E1" w14:textId="31B96261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DC5A0DF">
          <v:shape id="_x0000_i1088" type="#_x0000_t75" style="width:57.6pt;height:106.45pt">
            <v:imagedata r:id="rId68" o:title=""/>
          </v:shape>
        </w:pict>
      </w:r>
    </w:p>
    <w:p w14:paraId="1657FC1B" w14:textId="523E28CD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3:</w:t>
      </w:r>
    </w:p>
    <w:p w14:paraId="6DC7977F" w14:textId="4670F9B9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FA17ABA">
          <v:shape id="_x0000_i1089" type="#_x0000_t75" style="width:53.85pt;height:93.9pt">
            <v:imagedata r:id="rId69" o:title=""/>
          </v:shape>
        </w:pict>
      </w:r>
    </w:p>
    <w:p w14:paraId="486F443E" w14:textId="0B7EB6EA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2</w:t>
      </w:r>
      <w:r w:rsidR="006F61AC" w:rsidRPr="00010F1A">
        <w:rPr>
          <w:rFonts w:ascii="Helvetica" w:hAnsi="Helvetica" w:cs="Arial"/>
          <w:sz w:val="20"/>
          <w:lang w:val="lt-LT"/>
        </w:rPr>
        <w:t xml:space="preserve"> </w:t>
      </w:r>
      <w:r w:rsidR="006D4F50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60D1EC16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99CD58" w14:textId="16A048D8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8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7</w:t>
      </w:r>
      <w:r w:rsidR="006D4F50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3:</w:t>
      </w:r>
    </w:p>
    <w:p w14:paraId="7C0F8710" w14:textId="47814C41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22E5BB8">
          <v:shape id="_x0000_i1090" type="#_x0000_t75" style="width:53.85pt;height:93.9pt">
            <v:imagedata r:id="rId69" o:title=""/>
          </v:shape>
        </w:pict>
      </w:r>
    </w:p>
    <w:p w14:paraId="7650490A" w14:textId="1E17329B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4:</w:t>
      </w:r>
    </w:p>
    <w:p w14:paraId="29EA256E" w14:textId="0AAC43A0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740CA4C3">
          <v:shape id="_x0000_i1091" type="#_x0000_t75" style="width:73.25pt;height:92.65pt">
            <v:imagedata r:id="rId70" o:title=""/>
          </v:shape>
        </w:pict>
      </w:r>
    </w:p>
    <w:p w14:paraId="010EEF8F" w14:textId="0E4703E0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3 </w:t>
      </w:r>
      <w:r w:rsidR="007E422D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76468952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08FC38" w14:textId="109CAC4C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29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8</w:t>
      </w:r>
      <w:r w:rsidR="007E422D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4:</w:t>
      </w:r>
    </w:p>
    <w:p w14:paraId="589A1C3B" w14:textId="6D8DFDC5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56BEB762">
          <v:shape id="_x0000_i1092" type="#_x0000_t75" style="width:73.25pt;height:92.65pt">
            <v:imagedata r:id="rId70" o:title=""/>
          </v:shape>
        </w:pict>
      </w:r>
    </w:p>
    <w:p w14:paraId="613EFF96" w14:textId="658A9422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5:</w:t>
      </w:r>
    </w:p>
    <w:p w14:paraId="340DCFE0" w14:textId="1A517E34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ED1F7DF">
          <v:shape id="_x0000_i1093" type="#_x0000_t75" style="width:70.75pt;height:95.15pt">
            <v:imagedata r:id="rId71" o:title=""/>
          </v:shape>
        </w:pict>
      </w:r>
    </w:p>
    <w:p w14:paraId="48DFFAF7" w14:textId="3FF65EF2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4 </w:t>
      </w:r>
      <w:r w:rsidR="007E422D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51C42183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ABB33D" w14:textId="10731C11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0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29</w:t>
      </w:r>
      <w:r w:rsidR="007E422D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5:</w:t>
      </w:r>
    </w:p>
    <w:p w14:paraId="646B6837" w14:textId="680BD75D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7EB45AC9">
          <v:shape id="_x0000_i1094" type="#_x0000_t75" style="width:70.75pt;height:95.15pt">
            <v:imagedata r:id="rId71" o:title=""/>
          </v:shape>
        </w:pict>
      </w:r>
    </w:p>
    <w:p w14:paraId="3BA87526" w14:textId="2B0882BB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6:</w:t>
      </w:r>
    </w:p>
    <w:p w14:paraId="119959B2" w14:textId="5243B8C7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8CB87C6">
          <v:shape id="_x0000_i1095" type="#_x0000_t75" style="width:56.35pt;height:48.85pt">
            <v:imagedata r:id="rId72" o:title=""/>
          </v:shape>
        </w:pict>
      </w:r>
    </w:p>
    <w:p w14:paraId="48A31389" w14:textId="0F678C31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5 </w:t>
      </w:r>
      <w:r w:rsidR="007E422D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2A3B99F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315BB7" w14:textId="685A6662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1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30</w:t>
      </w:r>
      <w:r w:rsidR="007E422D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6:</w:t>
      </w:r>
    </w:p>
    <w:p w14:paraId="654E9DC6" w14:textId="3A1DBF59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18A8505">
          <v:shape id="_x0000_i1096" type="#_x0000_t75" style="width:56.35pt;height:48.85pt">
            <v:imagedata r:id="rId72" o:title=""/>
          </v:shape>
        </w:pict>
      </w:r>
    </w:p>
    <w:p w14:paraId="7AA93579" w14:textId="6F16BCFA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7:</w:t>
      </w:r>
    </w:p>
    <w:p w14:paraId="76197FEB" w14:textId="27714B14" w:rsidR="00464B1A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23BF6CA4">
          <v:shape id="_x0000_i1097" type="#_x0000_t75" style="width:58.85pt;height:65.75pt">
            <v:imagedata r:id="rId73" o:title=""/>
          </v:shape>
        </w:pict>
      </w:r>
    </w:p>
    <w:p w14:paraId="48756A5A" w14:textId="3672BFE2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6 </w:t>
      </w:r>
      <w:r w:rsidR="00056F19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616C3DF" w14:textId="77777777" w:rsidR="00464B1A" w:rsidRPr="00010F1A" w:rsidRDefault="00464B1A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7DE13A" w14:textId="33071E27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2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31</w:t>
      </w:r>
      <w:r w:rsidR="00056F19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7:</w:t>
      </w:r>
    </w:p>
    <w:p w14:paraId="4A80CA67" w14:textId="733FBFF4" w:rsidR="00597106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9E1B73F">
          <v:shape id="_x0000_i1098" type="#_x0000_t75" style="width:58.85pt;height:65.75pt">
            <v:imagedata r:id="rId73" o:title=""/>
          </v:shape>
        </w:pict>
      </w:r>
    </w:p>
    <w:p w14:paraId="479FB0C2" w14:textId="331C85E0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8:</w:t>
      </w:r>
    </w:p>
    <w:p w14:paraId="541B13E6" w14:textId="729E9E34" w:rsidR="00597106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5965996">
          <v:shape id="_x0000_i1099" type="#_x0000_t75" style="width:51.35pt;height:57.6pt">
            <v:imagedata r:id="rId74" o:title=""/>
          </v:shape>
        </w:pict>
      </w:r>
    </w:p>
    <w:p w14:paraId="544CD5CC" w14:textId="2AA63612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7</w:t>
      </w:r>
      <w:r w:rsidR="00056F19" w:rsidRPr="00010F1A">
        <w:rPr>
          <w:rFonts w:ascii="Helvetica" w:hAnsi="Helvetica" w:cs="Arial"/>
          <w:sz w:val="20"/>
          <w:lang w:val="lt-LT"/>
        </w:rPr>
        <w:t xml:space="preserve"> 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39C549F9" w14:textId="77777777" w:rsidR="00056F19" w:rsidRPr="00010F1A" w:rsidRDefault="00056F1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B2CC5A" w14:textId="50F43D00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3. </w:t>
      </w:r>
      <w:r w:rsidR="00191B80" w:rsidRPr="00010F1A">
        <w:rPr>
          <w:rFonts w:ascii="Helvetica" w:hAnsi="Helvetica" w:cs="Arial"/>
          <w:sz w:val="20"/>
          <w:lang w:val="lt-LT"/>
        </w:rPr>
        <w:t>Būdas pagal</w:t>
      </w:r>
      <w:r w:rsidRPr="00010F1A">
        <w:rPr>
          <w:rFonts w:ascii="Helvetica" w:hAnsi="Helvetica" w:cs="Arial"/>
          <w:sz w:val="20"/>
          <w:lang w:val="lt-LT"/>
        </w:rPr>
        <w:t xml:space="preserve"> 32</w:t>
      </w:r>
      <w:r w:rsidR="00056F19" w:rsidRPr="00010F1A">
        <w:rPr>
          <w:rFonts w:ascii="Helvetica" w:hAnsi="Helvetica" w:cs="Arial"/>
          <w:sz w:val="20"/>
          <w:lang w:val="lt-LT"/>
        </w:rPr>
        <w:t xml:space="preserve"> punktą, kur junginys</w:t>
      </w:r>
      <w:r w:rsidRPr="00010F1A">
        <w:rPr>
          <w:rFonts w:ascii="Helvetica" w:hAnsi="Helvetica" w:cs="Arial"/>
          <w:sz w:val="20"/>
          <w:lang w:val="lt-LT"/>
        </w:rPr>
        <w:t xml:space="preserve"> 18:</w:t>
      </w:r>
    </w:p>
    <w:p w14:paraId="7E124D7D" w14:textId="1B90F4C9" w:rsidR="00597106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1F33A6C1">
          <v:shape id="_x0000_i1100" type="#_x0000_t75" style="width:51.35pt;height:57.6pt">
            <v:imagedata r:id="rId74" o:title=""/>
          </v:shape>
        </w:pict>
      </w:r>
    </w:p>
    <w:p w14:paraId="4BA08F8B" w14:textId="44D503BD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 yra pagaminti konvertuojant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9:</w:t>
      </w:r>
    </w:p>
    <w:p w14:paraId="13EECB67" w14:textId="54F56CD4" w:rsidR="00597106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4C90D786">
          <v:shape id="_x0000_i1101" type="#_x0000_t75" style="width:50.1pt;height:70.75pt">
            <v:imagedata r:id="rId75" o:title=""/>
          </v:shape>
        </w:pict>
      </w:r>
    </w:p>
    <w:p w14:paraId="69AF92B9" w14:textId="1C839B16" w:rsidR="0067301D" w:rsidRPr="00010F1A" w:rsidRDefault="00C13F7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ą į junginį</w:t>
      </w:r>
      <w:r w:rsidR="0067301D" w:rsidRPr="00010F1A">
        <w:rPr>
          <w:rFonts w:ascii="Helvetica" w:hAnsi="Helvetica" w:cs="Arial"/>
          <w:sz w:val="20"/>
          <w:lang w:val="lt-LT"/>
        </w:rPr>
        <w:t xml:space="preserve"> 18 </w:t>
      </w:r>
      <w:r w:rsidR="00056F19" w:rsidRPr="00010F1A">
        <w:rPr>
          <w:rFonts w:ascii="Helvetica" w:hAnsi="Helvetica" w:cs="Arial"/>
          <w:sz w:val="20"/>
          <w:lang w:val="lt-LT"/>
        </w:rPr>
        <w:t>arba jo druską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67DD01E" w14:textId="77777777" w:rsidR="00597106" w:rsidRPr="00010F1A" w:rsidRDefault="00597106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9CAB23" w14:textId="421C9CF8" w:rsidR="0067301D" w:rsidRPr="00010F1A" w:rsidRDefault="0067301D" w:rsidP="00010F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 xml:space="preserve">34. </w:t>
      </w:r>
      <w:r w:rsidR="00056F19" w:rsidRPr="00010F1A">
        <w:rPr>
          <w:rFonts w:ascii="Helvetica" w:hAnsi="Helvetica" w:cs="Arial"/>
          <w:sz w:val="20"/>
          <w:lang w:val="lt-LT"/>
        </w:rPr>
        <w:t>Junginys, pasirinktas iš</w:t>
      </w:r>
      <w:r w:rsidRPr="00010F1A">
        <w:rPr>
          <w:rFonts w:ascii="Helvetica" w:hAnsi="Helvetica" w:cs="Arial"/>
          <w:sz w:val="20"/>
          <w:lang w:val="lt-LT"/>
        </w:rPr>
        <w:t>:</w:t>
      </w:r>
    </w:p>
    <w:p w14:paraId="3A078412" w14:textId="5FC2A6EC" w:rsidR="00597106" w:rsidRPr="00010F1A" w:rsidRDefault="00657458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4D23490D">
          <v:shape id="_x0000_i1102" type="#_x0000_t75" style="width:450.15pt;height:647.35pt">
            <v:imagedata r:id="rId76" o:title=""/>
          </v:shape>
        </w:pict>
      </w:r>
    </w:p>
    <w:p w14:paraId="1176E382" w14:textId="44FAA862" w:rsidR="00597106" w:rsidRPr="00010F1A" w:rsidRDefault="00657458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062B47CF">
          <v:shape id="_x0000_i1103" type="#_x0000_t75" style="width:440.15pt;height:331.2pt">
            <v:imagedata r:id="rId77" o:title=""/>
          </v:shape>
        </w:pict>
      </w:r>
    </w:p>
    <w:p w14:paraId="1B677ABE" w14:textId="54B8539B" w:rsidR="0067301D" w:rsidRPr="00010F1A" w:rsidRDefault="00056F1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ir jų druskos</w:t>
      </w:r>
      <w:r w:rsidR="0067301D" w:rsidRPr="00010F1A">
        <w:rPr>
          <w:rFonts w:ascii="Helvetica" w:hAnsi="Helvetica" w:cs="Arial"/>
          <w:sz w:val="20"/>
          <w:lang w:val="lt-LT"/>
        </w:rPr>
        <w:t>,</w:t>
      </w:r>
    </w:p>
    <w:p w14:paraId="07FE82DF" w14:textId="747505AB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5225E3F4" w14:textId="77777777" w:rsidR="00056F19" w:rsidRPr="00010F1A" w:rsidRDefault="00056F1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a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yra pasirinktas iš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Pr="00010F1A">
        <w:rPr>
          <w:rFonts w:ascii="Helvetica" w:hAnsi="Helvetica" w:cs="Arial"/>
          <w:sz w:val="20"/>
          <w:lang w:val="lt-LT"/>
        </w:rPr>
        <w:t>, I ir -O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>R;</w:t>
      </w:r>
    </w:p>
    <w:p w14:paraId="76092AD2" w14:textId="12A6F2B7" w:rsidR="0067301D" w:rsidRPr="00010F1A" w:rsidRDefault="00056F1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</w:t>
      </w:r>
      <w:r w:rsidR="0067301D" w:rsidRPr="00010F1A">
        <w:rPr>
          <w:rFonts w:ascii="Helvetica" w:hAnsi="Helvetica" w:cs="Arial"/>
          <w:sz w:val="20"/>
          <w:lang w:val="lt-LT"/>
        </w:rPr>
        <w:t>;</w:t>
      </w:r>
    </w:p>
    <w:p w14:paraId="5B68043A" w14:textId="074DAFE3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b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Cl, F, -O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6</w:t>
      </w:r>
      <w:r w:rsidRPr="00010F1A">
        <w:rPr>
          <w:rFonts w:ascii="Helvetica" w:hAnsi="Helvetica" w:cs="Arial"/>
          <w:sz w:val="20"/>
          <w:lang w:val="lt-LT"/>
        </w:rPr>
        <w:t>F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5</w:t>
      </w:r>
      <w:r w:rsidRPr="00010F1A">
        <w:rPr>
          <w:rFonts w:ascii="Helvetica" w:hAnsi="Helvetica" w:cs="Arial"/>
          <w:sz w:val="20"/>
          <w:lang w:val="lt-LT"/>
        </w:rPr>
        <w:t>,</w:t>
      </w:r>
    </w:p>
    <w:p w14:paraId="06E49D74" w14:textId="26E67402" w:rsidR="00597106" w:rsidRPr="00010F1A" w:rsidRDefault="00657458" w:rsidP="00010F1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pict w14:anchorId="0BF284C9">
          <v:shape id="_x0000_i1104" type="#_x0000_t75" style="width:165.3pt;height:65.75pt">
            <v:imagedata r:id="rId78" o:title=""/>
          </v:shape>
        </w:pict>
      </w:r>
    </w:p>
    <w:p w14:paraId="30AADBFB" w14:textId="29BA1F9D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;</w:t>
      </w:r>
    </w:p>
    <w:p w14:paraId="374C9816" w14:textId="645B884C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10F1A">
        <w:rPr>
          <w:rFonts w:ascii="Helvetica" w:hAnsi="Helvetica" w:cs="Arial"/>
          <w:sz w:val="20"/>
          <w:lang w:val="lt-LT"/>
        </w:rPr>
        <w:t>X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d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6F61AC" w:rsidRPr="00010F1A">
        <w:rPr>
          <w:rFonts w:ascii="Helvetica" w:hAnsi="Helvetica" w:cs="Arial"/>
          <w:sz w:val="20"/>
          <w:lang w:val="lt-LT"/>
        </w:rPr>
        <w:t>yra pasirinktas iš</w:t>
      </w:r>
      <w:r w:rsidRPr="00010F1A">
        <w:rPr>
          <w:rFonts w:ascii="Helvetica" w:hAnsi="Helvetica" w:cs="Arial"/>
          <w:sz w:val="20"/>
          <w:lang w:val="lt-LT"/>
        </w:rPr>
        <w:t xml:space="preserve"> F, Cl, </w:t>
      </w:r>
      <w:proofErr w:type="spellStart"/>
      <w:r w:rsidRPr="00010F1A">
        <w:rPr>
          <w:rFonts w:ascii="Helvetica" w:hAnsi="Helvetica" w:cs="Arial"/>
          <w:sz w:val="20"/>
          <w:lang w:val="lt-LT"/>
        </w:rPr>
        <w:t>Br</w:t>
      </w:r>
      <w:proofErr w:type="spellEnd"/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Pr="00010F1A">
        <w:rPr>
          <w:rFonts w:ascii="Helvetica" w:hAnsi="Helvetica" w:cs="Arial"/>
          <w:sz w:val="20"/>
          <w:lang w:val="lt-LT"/>
        </w:rPr>
        <w:t>I;</w:t>
      </w:r>
    </w:p>
    <w:p w14:paraId="35A9DD21" w14:textId="41CAFDCF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3</w:t>
      </w:r>
      <w:r w:rsidR="00056F1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056F1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056F1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7FDD16BF" w14:textId="13CE6F37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4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056F19" w:rsidRPr="00010F1A">
        <w:rPr>
          <w:rFonts w:ascii="Helvetica" w:hAnsi="Helvetica" w:cs="Arial"/>
          <w:sz w:val="20"/>
          <w:lang w:val="lt-LT"/>
        </w:rPr>
        <w:t>yra</w:t>
      </w:r>
      <w:r w:rsidRPr="00010F1A">
        <w:rPr>
          <w:rFonts w:ascii="Helvetica" w:hAnsi="Helvetica" w:cs="Arial"/>
          <w:sz w:val="20"/>
          <w:lang w:val="lt-LT"/>
        </w:rPr>
        <w:t xml:space="preserve"> -SO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R; </w:t>
      </w:r>
      <w:r w:rsidR="00056F19" w:rsidRPr="00010F1A">
        <w:rPr>
          <w:rFonts w:ascii="Helvetica" w:hAnsi="Helvetica" w:cs="Arial"/>
          <w:sz w:val="20"/>
          <w:lang w:val="lt-LT"/>
        </w:rPr>
        <w:t>ir</w:t>
      </w:r>
    </w:p>
    <w:p w14:paraId="176AA59F" w14:textId="77777777" w:rsidR="00056F19" w:rsidRPr="00010F1A" w:rsidRDefault="00056F1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 yra pasirinktas iš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o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10F1A">
        <w:rPr>
          <w:rFonts w:ascii="Helvetica" w:hAnsi="Helvetica" w:cs="Arial"/>
          <w:sz w:val="20"/>
          <w:lang w:val="lt-LT"/>
        </w:rPr>
        <w:t>arilo</w:t>
      </w:r>
      <w:proofErr w:type="spellEnd"/>
      <w:r w:rsidRPr="00010F1A">
        <w:rPr>
          <w:rFonts w:ascii="Helvetica" w:hAnsi="Helvetica" w:cs="Arial"/>
          <w:sz w:val="20"/>
          <w:lang w:val="lt-LT"/>
        </w:rPr>
        <w:t>, pasirinktinai pakeisto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alkilu, -C</w:t>
      </w:r>
      <w:r w:rsidRPr="00010F1A">
        <w:rPr>
          <w:rFonts w:ascii="Helvetica" w:hAnsi="Helvetica" w:cs="Arial"/>
          <w:sz w:val="20"/>
          <w:vertAlign w:val="subscript"/>
          <w:lang w:val="lt-LT"/>
        </w:rPr>
        <w:t>1-10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0F1A">
        <w:rPr>
          <w:rFonts w:ascii="Helvetica" w:hAnsi="Helvetica" w:cs="Arial"/>
          <w:sz w:val="20"/>
          <w:lang w:val="lt-LT"/>
        </w:rPr>
        <w:t>halogenalkilu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, halogenu arba </w:t>
      </w:r>
      <w:proofErr w:type="spellStart"/>
      <w:r w:rsidRPr="00010F1A">
        <w:rPr>
          <w:rFonts w:ascii="Helvetica" w:hAnsi="Helvetica" w:cs="Arial"/>
          <w:sz w:val="20"/>
          <w:lang w:val="lt-LT"/>
        </w:rPr>
        <w:t>nitro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grupe; ir</w:t>
      </w:r>
    </w:p>
    <w:p w14:paraId="2B950CB5" w14:textId="41F2203B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18DB6F6F" w14:textId="716072EA" w:rsidR="0067301D" w:rsidRPr="00010F1A" w:rsidRDefault="0067301D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</w:t>
      </w:r>
      <w:r w:rsidR="00C37259" w:rsidRPr="00010F1A">
        <w:rPr>
          <w:rFonts w:ascii="Helvetica" w:hAnsi="Helvetica" w:cs="Arial"/>
          <w:sz w:val="20"/>
          <w:lang w:val="lt-LT"/>
        </w:rPr>
        <w:t>yra vandenilis</w:t>
      </w:r>
      <w:r w:rsidR="00056F19" w:rsidRPr="00010F1A">
        <w:rPr>
          <w:rFonts w:ascii="Helvetica" w:hAnsi="Helvetica" w:cs="Arial"/>
          <w:sz w:val="20"/>
          <w:lang w:val="lt-LT"/>
        </w:rPr>
        <w:t>,</w:t>
      </w:r>
      <w:r w:rsidR="006F61AC" w:rsidRPr="00010F1A">
        <w:rPr>
          <w:rFonts w:ascii="Helvetica" w:hAnsi="Helvetica" w:cs="Arial"/>
          <w:sz w:val="20"/>
          <w:lang w:val="lt-LT"/>
        </w:rPr>
        <w:t xml:space="preserve"> ir </w:t>
      </w:r>
      <w:r w:rsidR="00C37259" w:rsidRPr="00010F1A">
        <w:rPr>
          <w:rFonts w:ascii="Helvetica" w:hAnsi="Helvetica" w:cs="Arial"/>
          <w:sz w:val="20"/>
          <w:lang w:val="lt-LT"/>
        </w:rPr>
        <w:t>R</w:t>
      </w:r>
      <w:r w:rsidR="00C37259"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="00C37259" w:rsidRPr="00010F1A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C37259" w:rsidRPr="00010F1A">
        <w:rPr>
          <w:rFonts w:ascii="Helvetica" w:hAnsi="Helvetica" w:cs="Arial"/>
          <w:sz w:val="20"/>
          <w:lang w:val="lt-LT"/>
        </w:rPr>
        <w:t>vienvalentė</w:t>
      </w:r>
      <w:proofErr w:type="spellEnd"/>
      <w:r w:rsidR="00C37259" w:rsidRPr="00010F1A">
        <w:rPr>
          <w:rFonts w:ascii="Helvetica" w:hAnsi="Helvetica" w:cs="Arial"/>
          <w:sz w:val="20"/>
          <w:lang w:val="lt-LT"/>
        </w:rPr>
        <w:t xml:space="preserve"> azotą blokuojanti grupė</w:t>
      </w:r>
      <w:r w:rsidRPr="00010F1A">
        <w:rPr>
          <w:rFonts w:ascii="Helvetica" w:hAnsi="Helvetica" w:cs="Arial"/>
          <w:sz w:val="20"/>
          <w:lang w:val="lt-LT"/>
        </w:rPr>
        <w:t>;</w:t>
      </w:r>
    </w:p>
    <w:p w14:paraId="2854F3A0" w14:textId="515DD366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yra nepriklausomai pasirinkti iš </w:t>
      </w:r>
      <w:proofErr w:type="spellStart"/>
      <w:r w:rsidRPr="00010F1A">
        <w:rPr>
          <w:rFonts w:ascii="Helvetica" w:hAnsi="Helvetica" w:cs="Arial"/>
          <w:sz w:val="20"/>
          <w:lang w:val="lt-LT"/>
        </w:rPr>
        <w:t>vienvalenčių</w:t>
      </w:r>
      <w:proofErr w:type="spellEnd"/>
      <w:r w:rsidRPr="00010F1A">
        <w:rPr>
          <w:rFonts w:ascii="Helvetica" w:hAnsi="Helvetica" w:cs="Arial"/>
          <w:sz w:val="20"/>
          <w:lang w:val="lt-LT"/>
        </w:rPr>
        <w:t xml:space="preserve"> azotą blokuojančių grupių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056F19" w:rsidRPr="00010F1A">
        <w:rPr>
          <w:rFonts w:ascii="Helvetica" w:hAnsi="Helvetica" w:cs="Arial"/>
          <w:sz w:val="20"/>
          <w:lang w:val="lt-LT"/>
        </w:rPr>
        <w:t>arba</w:t>
      </w:r>
    </w:p>
    <w:p w14:paraId="1BE79F76" w14:textId="7C429963" w:rsidR="0067301D" w:rsidRPr="00010F1A" w:rsidRDefault="0006791E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1</w:t>
      </w:r>
      <w:r w:rsidRPr="00010F1A">
        <w:rPr>
          <w:rFonts w:ascii="Helvetica" w:hAnsi="Helvetica" w:cs="Arial"/>
          <w:sz w:val="20"/>
          <w:lang w:val="lt-LT"/>
        </w:rPr>
        <w:t xml:space="preserve"> ir R</w:t>
      </w:r>
      <w:r w:rsidRPr="00010F1A">
        <w:rPr>
          <w:rFonts w:ascii="Helvetica" w:hAnsi="Helvetica" w:cs="Arial"/>
          <w:sz w:val="20"/>
          <w:vertAlign w:val="superscript"/>
          <w:lang w:val="lt-LT"/>
        </w:rPr>
        <w:t>2</w:t>
      </w:r>
      <w:r w:rsidRPr="00010F1A">
        <w:rPr>
          <w:rFonts w:ascii="Helvetica" w:hAnsi="Helvetica" w:cs="Arial"/>
          <w:sz w:val="20"/>
          <w:lang w:val="lt-LT"/>
        </w:rPr>
        <w:t xml:space="preserve"> kartu su atomais, prie kurių jie yra prijungti, suformuoja azotą blokuojančią grupę</w:t>
      </w:r>
      <w:r w:rsidR="0067301D" w:rsidRPr="00010F1A">
        <w:rPr>
          <w:rFonts w:ascii="Helvetica" w:hAnsi="Helvetica" w:cs="Arial"/>
          <w:sz w:val="20"/>
          <w:lang w:val="lt-LT"/>
        </w:rPr>
        <w:t xml:space="preserve">; </w:t>
      </w:r>
      <w:r w:rsidR="00056F19" w:rsidRPr="00010F1A">
        <w:rPr>
          <w:rFonts w:ascii="Helvetica" w:hAnsi="Helvetica" w:cs="Arial"/>
          <w:sz w:val="20"/>
          <w:lang w:val="lt-LT"/>
        </w:rPr>
        <w:t>ir</w:t>
      </w:r>
    </w:p>
    <w:p w14:paraId="01C074B7" w14:textId="59573872" w:rsidR="0067301D" w:rsidRPr="00010F1A" w:rsidRDefault="006F61AC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kur</w:t>
      </w:r>
      <w:r w:rsidR="0067301D" w:rsidRPr="00010F1A">
        <w:rPr>
          <w:rFonts w:ascii="Helvetica" w:hAnsi="Helvetica" w:cs="Arial"/>
          <w:sz w:val="20"/>
          <w:lang w:val="lt-LT"/>
        </w:rPr>
        <w:t xml:space="preserve"> </w:t>
      </w:r>
      <w:r w:rsidR="00056F19" w:rsidRPr="00010F1A">
        <w:rPr>
          <w:rFonts w:ascii="Helvetica" w:hAnsi="Helvetica" w:cs="Arial"/>
          <w:sz w:val="20"/>
          <w:lang w:val="lt-LT"/>
        </w:rPr>
        <w:t>junginys nėra</w:t>
      </w:r>
      <w:r w:rsidR="0067301D" w:rsidRPr="00010F1A">
        <w:rPr>
          <w:rFonts w:ascii="Helvetica" w:hAnsi="Helvetica" w:cs="Arial"/>
          <w:sz w:val="20"/>
          <w:lang w:val="lt-LT"/>
        </w:rPr>
        <w:t>:</w:t>
      </w:r>
    </w:p>
    <w:p w14:paraId="2E891B31" w14:textId="730A264E" w:rsidR="00597106" w:rsidRPr="00010F1A" w:rsidRDefault="00657458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lastRenderedPageBreak/>
        <w:pict w14:anchorId="216AB4AB">
          <v:shape id="_x0000_i1105" type="#_x0000_t75" style="width:408.85pt;height:304.9pt">
            <v:imagedata r:id="rId79" o:title=""/>
          </v:shape>
        </w:pict>
      </w:r>
    </w:p>
    <w:p w14:paraId="25F18B43" w14:textId="389E3A8E" w:rsidR="00434733" w:rsidRPr="00010F1A" w:rsidRDefault="00056F19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0F1A">
        <w:rPr>
          <w:rFonts w:ascii="Helvetica" w:hAnsi="Helvetica" w:cs="Arial"/>
          <w:sz w:val="20"/>
          <w:lang w:val="lt-LT"/>
        </w:rPr>
        <w:t>arba jo druska</w:t>
      </w:r>
      <w:r w:rsidR="0067301D" w:rsidRPr="00010F1A">
        <w:rPr>
          <w:rFonts w:ascii="Helvetica" w:hAnsi="Helvetica" w:cs="Arial"/>
          <w:sz w:val="20"/>
          <w:lang w:val="lt-LT"/>
        </w:rPr>
        <w:t>.</w:t>
      </w:r>
    </w:p>
    <w:p w14:paraId="1EC55618" w14:textId="77777777" w:rsidR="001C1CC3" w:rsidRPr="00010F1A" w:rsidRDefault="001C1CC3" w:rsidP="00010F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010F1A" w:rsidSect="00010F1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B5657B" w14:textId="77777777" w:rsidR="00FB2D1B" w:rsidRDefault="00FB2D1B" w:rsidP="007B0A41">
      <w:pPr>
        <w:spacing w:after="0" w:line="240" w:lineRule="auto"/>
      </w:pPr>
      <w:r>
        <w:separator/>
      </w:r>
    </w:p>
  </w:endnote>
  <w:endnote w:type="continuationSeparator" w:id="0">
    <w:p w14:paraId="1D4FE01F" w14:textId="77777777" w:rsidR="00FB2D1B" w:rsidRDefault="00FB2D1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133D3" w14:textId="77777777" w:rsidR="00FB2D1B" w:rsidRDefault="00FB2D1B" w:rsidP="007B0A41">
      <w:pPr>
        <w:spacing w:after="0" w:line="240" w:lineRule="auto"/>
      </w:pPr>
      <w:r>
        <w:separator/>
      </w:r>
    </w:p>
  </w:footnote>
  <w:footnote w:type="continuationSeparator" w:id="0">
    <w:p w14:paraId="48150162" w14:textId="77777777" w:rsidR="00FB2D1B" w:rsidRDefault="00FB2D1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oNotTrackMoves/>
  <w:defaultTabStop w:val="720"/>
  <w:hyphenationZone w:val="396"/>
  <w:characterSpacingControl w:val="doNotCompress"/>
  <w:hdrShapeDefaults>
    <o:shapedefaults v:ext="edit" spidmax="213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F1A"/>
    <w:rsid w:val="00027AFF"/>
    <w:rsid w:val="000353D6"/>
    <w:rsid w:val="00056F19"/>
    <w:rsid w:val="000627EA"/>
    <w:rsid w:val="00062A8E"/>
    <w:rsid w:val="00065F0D"/>
    <w:rsid w:val="0006710D"/>
    <w:rsid w:val="0006791E"/>
    <w:rsid w:val="00070D8A"/>
    <w:rsid w:val="00086AA2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1B80"/>
    <w:rsid w:val="00192F10"/>
    <w:rsid w:val="001A3E8E"/>
    <w:rsid w:val="001B147D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1D6E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3A31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53ED"/>
    <w:rsid w:val="00464B1A"/>
    <w:rsid w:val="00473E17"/>
    <w:rsid w:val="004A11D8"/>
    <w:rsid w:val="004C1469"/>
    <w:rsid w:val="004F06A1"/>
    <w:rsid w:val="00500B25"/>
    <w:rsid w:val="00503E14"/>
    <w:rsid w:val="00505581"/>
    <w:rsid w:val="0053198F"/>
    <w:rsid w:val="005324BA"/>
    <w:rsid w:val="00560B7D"/>
    <w:rsid w:val="00564911"/>
    <w:rsid w:val="0059478E"/>
    <w:rsid w:val="00596912"/>
    <w:rsid w:val="00597106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375E9"/>
    <w:rsid w:val="00657458"/>
    <w:rsid w:val="0067301D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4F50"/>
    <w:rsid w:val="006D6063"/>
    <w:rsid w:val="006F1620"/>
    <w:rsid w:val="006F52F9"/>
    <w:rsid w:val="006F61AC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1136"/>
    <w:rsid w:val="007E2261"/>
    <w:rsid w:val="007E422D"/>
    <w:rsid w:val="00806BE5"/>
    <w:rsid w:val="0082278C"/>
    <w:rsid w:val="00824549"/>
    <w:rsid w:val="00830260"/>
    <w:rsid w:val="008309E7"/>
    <w:rsid w:val="008321FA"/>
    <w:rsid w:val="00837B1E"/>
    <w:rsid w:val="00847DA0"/>
    <w:rsid w:val="00864E7D"/>
    <w:rsid w:val="00881E9B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0726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13F7E"/>
    <w:rsid w:val="00C220FE"/>
    <w:rsid w:val="00C2766E"/>
    <w:rsid w:val="00C30968"/>
    <w:rsid w:val="00C37259"/>
    <w:rsid w:val="00C636DD"/>
    <w:rsid w:val="00C72847"/>
    <w:rsid w:val="00C73E71"/>
    <w:rsid w:val="00C86DA9"/>
    <w:rsid w:val="00C91715"/>
    <w:rsid w:val="00CA2FB3"/>
    <w:rsid w:val="00CE42D1"/>
    <w:rsid w:val="00CF70D6"/>
    <w:rsid w:val="00D1042F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1D8A"/>
    <w:rsid w:val="00DB375D"/>
    <w:rsid w:val="00E1104B"/>
    <w:rsid w:val="00E1543E"/>
    <w:rsid w:val="00E1780E"/>
    <w:rsid w:val="00E2583B"/>
    <w:rsid w:val="00E321B7"/>
    <w:rsid w:val="00E358EC"/>
    <w:rsid w:val="00E91AE0"/>
    <w:rsid w:val="00EB1EE5"/>
    <w:rsid w:val="00EB6105"/>
    <w:rsid w:val="00EB6F08"/>
    <w:rsid w:val="00EC2BD7"/>
    <w:rsid w:val="00ED04B0"/>
    <w:rsid w:val="00F01CE8"/>
    <w:rsid w:val="00F229FB"/>
    <w:rsid w:val="00F32983"/>
    <w:rsid w:val="00F338E9"/>
    <w:rsid w:val="00F37F4D"/>
    <w:rsid w:val="00F5330D"/>
    <w:rsid w:val="00F577D6"/>
    <w:rsid w:val="00F660E3"/>
    <w:rsid w:val="00F66B57"/>
    <w:rsid w:val="00F87A00"/>
    <w:rsid w:val="00FA380A"/>
    <w:rsid w:val="00FA78B1"/>
    <w:rsid w:val="00FB2032"/>
    <w:rsid w:val="00FB2D1B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31"/>
    <o:shapelayout v:ext="edit">
      <o:idmap v:ext="edit" data="2"/>
    </o:shapelayout>
  </w:shapeDefaults>
  <w:decimalSymbol w:val=","/>
  <w:listSeparator w:val=";"/>
  <w14:docId w14:val="155CED03"/>
  <w15:chartTrackingRefBased/>
  <w15:docId w15:val="{8A736818-9A93-4AB4-BAAD-2B3EF8F1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63" Type="http://schemas.openxmlformats.org/officeDocument/2006/relationships/image" Target="media/image58.emf"/><Relationship Id="rId68" Type="http://schemas.openxmlformats.org/officeDocument/2006/relationships/image" Target="media/image63.emf"/><Relationship Id="rId16" Type="http://schemas.openxmlformats.org/officeDocument/2006/relationships/image" Target="media/image11.png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74" Type="http://schemas.openxmlformats.org/officeDocument/2006/relationships/image" Target="media/image69.emf"/><Relationship Id="rId79" Type="http://schemas.openxmlformats.org/officeDocument/2006/relationships/image" Target="media/image74.emf"/><Relationship Id="rId5" Type="http://schemas.openxmlformats.org/officeDocument/2006/relationships/endnotes" Target="endnotes.xml"/><Relationship Id="rId61" Type="http://schemas.openxmlformats.org/officeDocument/2006/relationships/image" Target="media/image56.emf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22" Type="http://schemas.openxmlformats.org/officeDocument/2006/relationships/image" Target="media/image17.png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56" Type="http://schemas.openxmlformats.org/officeDocument/2006/relationships/image" Target="media/image51.emf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77" Type="http://schemas.openxmlformats.org/officeDocument/2006/relationships/image" Target="media/image72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80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59" Type="http://schemas.openxmlformats.org/officeDocument/2006/relationships/image" Target="media/image54.emf"/><Relationship Id="rId67" Type="http://schemas.openxmlformats.org/officeDocument/2006/relationships/image" Target="media/image62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image" Target="media/image49.emf"/><Relationship Id="rId62" Type="http://schemas.openxmlformats.org/officeDocument/2006/relationships/image" Target="media/image57.emf"/><Relationship Id="rId70" Type="http://schemas.openxmlformats.org/officeDocument/2006/relationships/image" Target="media/image65.emf"/><Relationship Id="rId75" Type="http://schemas.openxmlformats.org/officeDocument/2006/relationships/image" Target="media/image70.emf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Relationship Id="rId57" Type="http://schemas.openxmlformats.org/officeDocument/2006/relationships/image" Target="media/image5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73" Type="http://schemas.openxmlformats.org/officeDocument/2006/relationships/image" Target="media/image68.emf"/><Relationship Id="rId78" Type="http://schemas.openxmlformats.org/officeDocument/2006/relationships/image" Target="media/image73.png"/><Relationship Id="rId8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6" Type="http://schemas.openxmlformats.org/officeDocument/2006/relationships/image" Target="media/image71.emf"/><Relationship Id="rId7" Type="http://schemas.openxmlformats.org/officeDocument/2006/relationships/image" Target="media/image2.emf"/><Relationship Id="rId71" Type="http://schemas.openxmlformats.org/officeDocument/2006/relationships/image" Target="media/image66.emf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24" Type="http://schemas.openxmlformats.org/officeDocument/2006/relationships/image" Target="media/image19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66" Type="http://schemas.openxmlformats.org/officeDocument/2006/relationships/image" Target="media/image6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2</Pages>
  <Words>2065</Words>
  <Characters>10762</Characters>
  <Application>Microsoft Office Word</Application>
  <DocSecurity>0</DocSecurity>
  <Lines>358</Lines>
  <Paragraphs>24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4</cp:revision>
  <dcterms:created xsi:type="dcterms:W3CDTF">2024-04-21T13:19:00Z</dcterms:created>
  <dcterms:modified xsi:type="dcterms:W3CDTF">2024-06-05T06:17:00Z</dcterms:modified>
</cp:coreProperties>
</file>